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41C701DB" w:rsidR="00A97999" w:rsidRPr="00B34DB9" w:rsidRDefault="00977D96">
      <w:pPr>
        <w:pStyle w:val="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Exercises</w:t>
      </w:r>
      <w:r w:rsidR="00AD0578" w:rsidRPr="00B34DB9">
        <w:rPr>
          <w:sz w:val="48"/>
          <w:szCs w:val="28"/>
        </w:rPr>
        <w:t>:</w:t>
      </w:r>
      <w:r w:rsidR="006263FC">
        <w:rPr>
          <w:sz w:val="48"/>
          <w:szCs w:val="28"/>
        </w:rPr>
        <w:t xml:space="preserve"> </w:t>
      </w:r>
      <w:proofErr w:type="spellStart"/>
      <w:r w:rsidR="00204D19">
        <w:rPr>
          <w:sz w:val="48"/>
          <w:szCs w:val="28"/>
        </w:rPr>
        <w:t>SQLAlchemy</w:t>
      </w:r>
      <w:proofErr w:type="spellEnd"/>
    </w:p>
    <w:p w14:paraId="4D17AC8E" w14:textId="0ECF180F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139D51F7" w14:textId="77777777" w:rsidR="00977D96" w:rsidRDefault="00977D96" w:rsidP="00950D7B">
      <w:pPr>
        <w:spacing w:before="0" w:after="0" w:line="240" w:lineRule="auto"/>
        <w:jc w:val="center"/>
      </w:pPr>
    </w:p>
    <w:p w14:paraId="332284CE" w14:textId="2E040C40" w:rsidR="00977D96" w:rsidRDefault="00232BFC" w:rsidP="00977D9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Model </w:t>
      </w:r>
      <w:r w:rsidR="003E5A27">
        <w:t>Recipe</w:t>
      </w:r>
    </w:p>
    <w:p w14:paraId="12037BC2" w14:textId="5C518873" w:rsidR="00977D96" w:rsidRDefault="00977D96" w:rsidP="00977D96">
      <w:r>
        <w:t xml:space="preserve">Your task is to define a Python class, </w:t>
      </w:r>
      <w:r w:rsidRPr="00A53F69">
        <w:rPr>
          <w:rFonts w:ascii="Consolas" w:hAnsi="Consolas"/>
          <w:b/>
          <w:bCs/>
        </w:rPr>
        <w:t>Recipe</w:t>
      </w:r>
      <w:r>
        <w:t xml:space="preserve">, which inherits from </w:t>
      </w:r>
      <w:proofErr w:type="spellStart"/>
      <w:r w:rsidRPr="00977D96">
        <w:rPr>
          <w:b/>
          <w:bCs/>
        </w:rPr>
        <w:t>SQLAlchemy's</w:t>
      </w:r>
      <w:proofErr w:type="spellEnd"/>
      <w:r>
        <w:t xml:space="preserve"> </w:t>
      </w:r>
      <w:r w:rsidRPr="00977D96">
        <w:rPr>
          <w:rFonts w:ascii="Consolas" w:hAnsi="Consolas"/>
          <w:b/>
          <w:bCs/>
        </w:rPr>
        <w:t>Base</w:t>
      </w:r>
      <w:r>
        <w:t xml:space="preserve"> class and represents the </w:t>
      </w:r>
      <w:r>
        <w:rPr>
          <w:rFonts w:ascii="Consolas" w:hAnsi="Consolas"/>
          <w:b/>
          <w:bCs/>
        </w:rPr>
        <w:t>"</w:t>
      </w:r>
      <w:r w:rsidRPr="00977D96">
        <w:rPr>
          <w:rFonts w:ascii="Consolas" w:hAnsi="Consolas"/>
          <w:b/>
          <w:bCs/>
        </w:rPr>
        <w:t>recipes</w:t>
      </w:r>
      <w:r>
        <w:rPr>
          <w:rFonts w:ascii="Consolas" w:hAnsi="Consolas"/>
          <w:b/>
          <w:bCs/>
        </w:rPr>
        <w:t>"</w:t>
      </w:r>
      <w:r>
        <w:t xml:space="preserve"> table. The table should have the following columns:</w:t>
      </w:r>
    </w:p>
    <w:p w14:paraId="1D99D6E6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d</w:t>
      </w:r>
      <w:proofErr w:type="spellEnd"/>
      <w:r w:rsidRPr="00977D96">
        <w:rPr>
          <w:lang w:val="bg-BG"/>
        </w:rPr>
        <w:t xml:space="preserve"> (</w:t>
      </w:r>
      <w:proofErr w:type="spellStart"/>
      <w:r w:rsidRPr="00977D96">
        <w:rPr>
          <w:lang w:val="bg-BG"/>
        </w:rPr>
        <w:t>Primary</w:t>
      </w:r>
      <w:proofErr w:type="spellEnd"/>
      <w:r w:rsidRPr="00977D96">
        <w:rPr>
          <w:lang w:val="bg-BG"/>
        </w:rPr>
        <w:t xml:space="preserve"> Key):</w:t>
      </w:r>
    </w:p>
    <w:p w14:paraId="31D604AE" w14:textId="77777777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Integer</w:t>
      </w:r>
      <w:proofErr w:type="spellEnd"/>
    </w:p>
    <w:p w14:paraId="7A7E59DB" w14:textId="476EE5AD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F9759E">
        <w:rPr>
          <w:b/>
          <w:bCs/>
          <w:lang w:val="bg-BG"/>
        </w:rPr>
        <w:t>uniqu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dentifie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each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>.</w:t>
      </w:r>
    </w:p>
    <w:p w14:paraId="5C4A0DCF" w14:textId="78F7D8CB" w:rsidR="00977D96" w:rsidRPr="00977D96" w:rsidRDefault="00232BFC" w:rsidP="00977D96">
      <w:pPr>
        <w:numPr>
          <w:ilvl w:val="0"/>
          <w:numId w:val="16"/>
        </w:numPr>
        <w:rPr>
          <w:lang w:val="bg-BG"/>
        </w:rPr>
      </w:pPr>
      <w:r>
        <w:rPr>
          <w:rFonts w:ascii="Consolas" w:hAnsi="Consolas"/>
          <w:b/>
          <w:bCs/>
        </w:rPr>
        <w:t>name</w:t>
      </w:r>
      <w:r w:rsidR="00977D96" w:rsidRPr="00977D96">
        <w:rPr>
          <w:lang w:val="bg-BG"/>
        </w:rPr>
        <w:t>:</w:t>
      </w:r>
    </w:p>
    <w:p w14:paraId="2000A3BB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String</w:t>
      </w:r>
      <w:proofErr w:type="spellEnd"/>
    </w:p>
    <w:p w14:paraId="5395F521" w14:textId="246E6EDF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r w:rsidR="00232BFC">
        <w:rPr>
          <w:b/>
          <w:bCs/>
        </w:rPr>
        <w:t>name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of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3AE9D5AB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ngredients</w:t>
      </w:r>
      <w:proofErr w:type="spellEnd"/>
      <w:r w:rsidRPr="00977D96">
        <w:rPr>
          <w:lang w:val="bg-BG"/>
        </w:rPr>
        <w:t>:</w:t>
      </w:r>
    </w:p>
    <w:p w14:paraId="37B6E36E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Text</w:t>
      </w:r>
      <w:proofErr w:type="spellEnd"/>
    </w:p>
    <w:p w14:paraId="7E3FB26C" w14:textId="3EEC89AE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o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stor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i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of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ingredient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6CACD3AA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 w:rsidRPr="00977D96">
        <w:rPr>
          <w:lang w:val="bg-BG"/>
        </w:rPr>
        <w:t>:</w:t>
      </w:r>
    </w:p>
    <w:p w14:paraId="3D411978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</w:t>
      </w:r>
      <w:proofErr w:type="spellStart"/>
      <w:r w:rsidRPr="00977D96">
        <w:rPr>
          <w:lang w:val="bg-BG"/>
        </w:rPr>
        <w:t>Type</w:t>
      </w:r>
      <w:proofErr w:type="spellEnd"/>
      <w:r w:rsidRPr="00977D96">
        <w:rPr>
          <w:lang w:val="bg-BG"/>
        </w:rPr>
        <w:t xml:space="preserve">: </w:t>
      </w:r>
      <w:proofErr w:type="spellStart"/>
      <w:r w:rsidRPr="00977D96">
        <w:rPr>
          <w:rFonts w:ascii="Consolas" w:hAnsi="Consolas"/>
          <w:b/>
          <w:bCs/>
          <w:lang w:val="bg-BG"/>
        </w:rPr>
        <w:t>Text</w:t>
      </w:r>
      <w:proofErr w:type="spellEnd"/>
    </w:p>
    <w:p w14:paraId="64C92B68" w14:textId="195CD3BD" w:rsidR="00A53F69" w:rsidRDefault="00977D96" w:rsidP="00A53F69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o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stor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cooking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instruction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or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th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recipe</w:t>
      </w:r>
      <w:proofErr w:type="spellEnd"/>
      <w:r w:rsidRPr="00977D96">
        <w:rPr>
          <w:lang w:val="bg-BG"/>
        </w:rPr>
        <w:t xml:space="preserve">. </w:t>
      </w:r>
      <w:proofErr w:type="spellStart"/>
      <w:r w:rsidRPr="00977D96">
        <w:rPr>
          <w:lang w:val="bg-BG"/>
        </w:rPr>
        <w:t>This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fiel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is</w:t>
      </w:r>
      <w:proofErr w:type="spellEnd"/>
      <w:r w:rsidRPr="00977D96">
        <w:rPr>
          <w:lang w:val="bg-BG"/>
        </w:rPr>
        <w:t xml:space="preserve">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and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mus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no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be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lang w:val="bg-BG"/>
        </w:rPr>
        <w:t>left</w:t>
      </w:r>
      <w:proofErr w:type="spellEnd"/>
      <w:r w:rsidRPr="00977D96">
        <w:rPr>
          <w:lang w:val="bg-BG"/>
        </w:rPr>
        <w:t xml:space="preserve"> </w:t>
      </w:r>
      <w:proofErr w:type="spellStart"/>
      <w:r w:rsidRPr="00977D96">
        <w:rPr>
          <w:b/>
          <w:bCs/>
          <w:lang w:val="bg-BG"/>
        </w:rPr>
        <w:t>empty</w:t>
      </w:r>
      <w:proofErr w:type="spellEnd"/>
      <w:r w:rsidRPr="00977D96">
        <w:rPr>
          <w:lang w:val="bg-BG"/>
        </w:rPr>
        <w:t>.</w:t>
      </w:r>
    </w:p>
    <w:p w14:paraId="6FBF3B4A" w14:textId="77777777" w:rsidR="00A53F69" w:rsidRPr="00A53F69" w:rsidRDefault="00A53F69" w:rsidP="00A53F69">
      <w:pPr>
        <w:ind w:left="1440"/>
        <w:rPr>
          <w:lang w:val="bg-BG"/>
        </w:rPr>
      </w:pPr>
    </w:p>
    <w:p w14:paraId="452D5685" w14:textId="3BF65BB0" w:rsidR="00232BFC" w:rsidRDefault="00232BFC" w:rsidP="00232BF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reate Recipe</w:t>
      </w:r>
    </w:p>
    <w:p w14:paraId="08C5B48A" w14:textId="08044DD0" w:rsidR="00DD6B44" w:rsidRDefault="00DD6B44" w:rsidP="00DD6B44">
      <w:r>
        <w:t>Function: "</w:t>
      </w:r>
      <w:proofErr w:type="spellStart"/>
      <w:r w:rsidRPr="00DD6B44">
        <w:rPr>
          <w:rFonts w:ascii="Consolas" w:hAnsi="Consolas"/>
          <w:b/>
          <w:bCs/>
        </w:rPr>
        <w:t>create_</w:t>
      </w:r>
      <w:proofErr w:type="gramStart"/>
      <w:r w:rsidRPr="00DD6B44">
        <w:rPr>
          <w:rFonts w:ascii="Consolas" w:hAnsi="Consolas"/>
          <w:b/>
          <w:bCs/>
        </w:rPr>
        <w:t>recipe</w:t>
      </w:r>
      <w:proofErr w:type="spellEnd"/>
      <w:r w:rsidRPr="00DD6B44">
        <w:rPr>
          <w:rFonts w:ascii="Consolas" w:hAnsi="Consolas"/>
          <w:b/>
          <w:bCs/>
        </w:rPr>
        <w:t>(</w:t>
      </w:r>
      <w:proofErr w:type="gramEnd"/>
      <w:r w:rsidR="006D04CD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 xml:space="preserve">: str, ingredients: str, </w:t>
      </w: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 w:rsidRPr="00DD6B44">
        <w:rPr>
          <w:b/>
          <w:bCs/>
        </w:rPr>
        <w:t>creates</w:t>
      </w:r>
      <w:r>
        <w:t xml:space="preserve"> a new </w:t>
      </w:r>
      <w:r w:rsidRPr="00DD6B44">
        <w:rPr>
          <w:b/>
          <w:bCs/>
        </w:rPr>
        <w:t>recipe</w:t>
      </w:r>
      <w:r>
        <w:t xml:space="preserve"> instance with the given </w:t>
      </w:r>
      <w:r w:rsidRPr="00DD6B44">
        <w:rPr>
          <w:b/>
          <w:bCs/>
        </w:rPr>
        <w:t>arguments</w:t>
      </w:r>
      <w:r>
        <w:t xml:space="preserve">, </w:t>
      </w:r>
      <w:r>
        <w:rPr>
          <w:b/>
          <w:bCs/>
        </w:rPr>
        <w:t>adds</w:t>
      </w:r>
      <w:r>
        <w:t xml:space="preserve"> it to the </w:t>
      </w:r>
      <w:r w:rsidRPr="00DD6B44">
        <w:rPr>
          <w:b/>
          <w:bCs/>
        </w:rPr>
        <w:t>session</w:t>
      </w:r>
      <w:r>
        <w:t xml:space="preserve">, </w:t>
      </w:r>
      <w:r w:rsidRPr="00DD6B44">
        <w:rPr>
          <w:b/>
          <w:bCs/>
        </w:rPr>
        <w:t>commits</w:t>
      </w:r>
      <w:r>
        <w:t xml:space="preserve"> it, and </w:t>
      </w:r>
      <w:r w:rsidRPr="00DD6B44">
        <w:rPr>
          <w:b/>
          <w:bCs/>
        </w:rPr>
        <w:t>returns</w:t>
      </w:r>
      <w:r>
        <w:t xml:space="preserve"> it</w:t>
      </w:r>
      <w:r w:rsidR="00232BFC">
        <w:t xml:space="preserve"> as </w:t>
      </w:r>
      <w:r w:rsidR="003E5A27">
        <w:t xml:space="preserve">a </w:t>
      </w:r>
      <w:r w:rsidR="00232BFC">
        <w:t>result</w:t>
      </w:r>
      <w:r>
        <w:t>.</w:t>
      </w:r>
    </w:p>
    <w:p w14:paraId="201796EE" w14:textId="787D6802" w:rsidR="003E5A27" w:rsidRPr="003E5A27" w:rsidRDefault="00232BFC" w:rsidP="003E5A27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3474"/>
        <w:gridCol w:w="3474"/>
        <w:gridCol w:w="3474"/>
      </w:tblGrid>
      <w:tr w:rsidR="00232BFC" w14:paraId="6C24FA1F" w14:textId="77777777" w:rsidTr="00232BFC">
        <w:tc>
          <w:tcPr>
            <w:tcW w:w="3474" w:type="dxa"/>
            <w:shd w:val="clear" w:color="auto" w:fill="D9D9D9" w:themeFill="background1" w:themeFillShade="D9"/>
          </w:tcPr>
          <w:p w14:paraId="01409E83" w14:textId="509D23D6" w:rsidR="00232BFC" w:rsidRDefault="00232BFC" w:rsidP="00232BFC">
            <w:pPr>
              <w:spacing w:line="240" w:lineRule="auto"/>
              <w:jc w:val="center"/>
            </w:pPr>
            <w:r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3474" w:type="dxa"/>
            <w:shd w:val="clear" w:color="auto" w:fill="D9D9D9" w:themeFill="background1" w:themeFillShade="D9"/>
          </w:tcPr>
          <w:p w14:paraId="270DAFD4" w14:textId="44FF4733" w:rsidR="00232BFC" w:rsidRDefault="00232BFC" w:rsidP="00232BFC">
            <w:pPr>
              <w:spacing w:line="240" w:lineRule="auto"/>
              <w:jc w:val="center"/>
            </w:pPr>
            <w:proofErr w:type="spellStart"/>
            <w:r w:rsidRPr="00977D96">
              <w:rPr>
                <w:rFonts w:ascii="Consolas" w:hAnsi="Consolas"/>
                <w:b/>
                <w:bCs/>
                <w:lang w:val="bg-BG"/>
              </w:rPr>
              <w:t>ingredients</w:t>
            </w:r>
            <w:proofErr w:type="spellEnd"/>
          </w:p>
        </w:tc>
        <w:tc>
          <w:tcPr>
            <w:tcW w:w="3474" w:type="dxa"/>
            <w:shd w:val="clear" w:color="auto" w:fill="D9D9D9" w:themeFill="background1" w:themeFillShade="D9"/>
          </w:tcPr>
          <w:p w14:paraId="531F203F" w14:textId="28162448" w:rsidR="00232BFC" w:rsidRDefault="00232BFC" w:rsidP="00232BFC">
            <w:pPr>
              <w:spacing w:line="240" w:lineRule="auto"/>
              <w:jc w:val="center"/>
            </w:pPr>
            <w:proofErr w:type="spellStart"/>
            <w:r w:rsidRPr="00977D96">
              <w:rPr>
                <w:rFonts w:ascii="Consolas" w:hAnsi="Consolas"/>
                <w:b/>
                <w:bCs/>
                <w:lang w:val="bg-BG"/>
              </w:rPr>
              <w:t>instructions</w:t>
            </w:r>
            <w:proofErr w:type="spellEnd"/>
          </w:p>
        </w:tc>
      </w:tr>
      <w:tr w:rsidR="00232BFC" w14:paraId="5978A4C2" w14:textId="77777777" w:rsidTr="00232BFC">
        <w:tc>
          <w:tcPr>
            <w:tcW w:w="3474" w:type="dxa"/>
          </w:tcPr>
          <w:p w14:paraId="619C68B4" w14:textId="6AA17BD0" w:rsidR="00232BFC" w:rsidRDefault="00232BFC" w:rsidP="00C01034">
            <w:pPr>
              <w:jc w:val="center"/>
            </w:pPr>
            <w:r w:rsidRPr="00232BFC">
              <w:t>Spaghetti Carbonara</w:t>
            </w:r>
          </w:p>
        </w:tc>
        <w:tc>
          <w:tcPr>
            <w:tcW w:w="3474" w:type="dxa"/>
          </w:tcPr>
          <w:p w14:paraId="48699B87" w14:textId="4BE12475" w:rsidR="00232BFC" w:rsidRDefault="00232BFC" w:rsidP="00C01034">
            <w:pPr>
              <w:jc w:val="center"/>
            </w:pPr>
            <w:r w:rsidRPr="00232BFC">
              <w:t>Pasta, Eggs, Pancetta, Cheese</w:t>
            </w:r>
          </w:p>
        </w:tc>
        <w:tc>
          <w:tcPr>
            <w:tcW w:w="3474" w:type="dxa"/>
          </w:tcPr>
          <w:p w14:paraId="16807797" w14:textId="60824FF6" w:rsidR="00232BFC" w:rsidRDefault="00232BFC" w:rsidP="00C01034">
            <w:pPr>
              <w:jc w:val="center"/>
            </w:pPr>
            <w:r w:rsidRPr="00232BFC">
              <w:t xml:space="preserve">Cook the pasta, mix </w:t>
            </w:r>
            <w:r w:rsidR="0089330E">
              <w:t xml:space="preserve">it </w:t>
            </w:r>
            <w:r w:rsidRPr="00232BFC">
              <w:t>with eggs, pancetta, and cheese</w:t>
            </w:r>
          </w:p>
        </w:tc>
      </w:tr>
      <w:tr w:rsidR="00232BFC" w14:paraId="223D21A1" w14:textId="77777777" w:rsidTr="00232BFC">
        <w:tc>
          <w:tcPr>
            <w:tcW w:w="3474" w:type="dxa"/>
          </w:tcPr>
          <w:p w14:paraId="04559C91" w14:textId="751E5A5D" w:rsidR="00232BFC" w:rsidRDefault="00232BFC" w:rsidP="00C01034">
            <w:pPr>
              <w:jc w:val="center"/>
            </w:pPr>
            <w:r w:rsidRPr="00232BFC">
              <w:t>Chicken Stir-Fry</w:t>
            </w:r>
          </w:p>
        </w:tc>
        <w:tc>
          <w:tcPr>
            <w:tcW w:w="3474" w:type="dxa"/>
          </w:tcPr>
          <w:p w14:paraId="63642457" w14:textId="792F93CE" w:rsidR="00232BFC" w:rsidRDefault="00232BFC" w:rsidP="00C01034">
            <w:pPr>
              <w:jc w:val="center"/>
            </w:pPr>
            <w:r w:rsidRPr="00232BFC">
              <w:t>Chicken, Bell Peppers, Soy Sauce, Vegetables</w:t>
            </w:r>
          </w:p>
        </w:tc>
        <w:tc>
          <w:tcPr>
            <w:tcW w:w="3474" w:type="dxa"/>
          </w:tcPr>
          <w:p w14:paraId="13D30A41" w14:textId="02220E18" w:rsidR="00232BFC" w:rsidRDefault="00232BFC" w:rsidP="00C01034">
            <w:pPr>
              <w:jc w:val="center"/>
            </w:pPr>
            <w:r w:rsidRPr="00232BFC">
              <w:t>Stir-fry chicken and vegetables with soy sauce</w:t>
            </w:r>
          </w:p>
        </w:tc>
      </w:tr>
      <w:tr w:rsidR="00232BFC" w14:paraId="43225B0F" w14:textId="77777777" w:rsidTr="00232BFC">
        <w:tc>
          <w:tcPr>
            <w:tcW w:w="3474" w:type="dxa"/>
          </w:tcPr>
          <w:p w14:paraId="1E3FD1F1" w14:textId="4807F7F6" w:rsidR="00232BFC" w:rsidRDefault="00232BFC" w:rsidP="00C01034">
            <w:pPr>
              <w:jc w:val="center"/>
            </w:pPr>
            <w:r w:rsidRPr="00232BFC">
              <w:t>Caesar Salad</w:t>
            </w:r>
          </w:p>
        </w:tc>
        <w:tc>
          <w:tcPr>
            <w:tcW w:w="3474" w:type="dxa"/>
          </w:tcPr>
          <w:p w14:paraId="1165C3B9" w14:textId="4CCEE320" w:rsidR="00232BFC" w:rsidRDefault="00232BFC" w:rsidP="00C01034">
            <w:pPr>
              <w:jc w:val="center"/>
            </w:pPr>
            <w:r w:rsidRPr="00232BFC">
              <w:t>Romaine Lettuce, Croutons, Caesar Dressing</w:t>
            </w:r>
          </w:p>
        </w:tc>
        <w:tc>
          <w:tcPr>
            <w:tcW w:w="3474" w:type="dxa"/>
          </w:tcPr>
          <w:p w14:paraId="08125A64" w14:textId="2200A314" w:rsidR="00232BFC" w:rsidRDefault="00232BFC" w:rsidP="00C01034">
            <w:pPr>
              <w:jc w:val="center"/>
            </w:pPr>
            <w:r w:rsidRPr="00232BFC">
              <w:t>Toss lettuce with dressing and top with croutons</w:t>
            </w:r>
          </w:p>
        </w:tc>
      </w:tr>
    </w:tbl>
    <w:p w14:paraId="6ADD0BF8" w14:textId="77777777" w:rsidR="00573AEC" w:rsidRPr="00573AEC" w:rsidRDefault="00573AEC" w:rsidP="00573AEC"/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3D894EBC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0C0882A9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Test Code</w:t>
            </w:r>
          </w:p>
        </w:tc>
      </w:tr>
      <w:tr w:rsidR="006D04CD" w14:paraId="6DC0A4BC" w14:textId="77777777" w:rsidTr="00711A9F">
        <w:tc>
          <w:tcPr>
            <w:tcW w:w="10422" w:type="dxa"/>
          </w:tcPr>
          <w:p w14:paraId="579E44C2" w14:textId="77777777" w:rsidR="006D04CD" w:rsidRPr="00A53F69" w:rsidRDefault="006D04CD" w:rsidP="00711A9F">
            <w:pPr>
              <w:rPr>
                <w:rFonts w:ascii="Consolas" w:hAnsi="Consolas"/>
                <w:lang w:val="bg-BG"/>
              </w:rPr>
            </w:pPr>
            <w:r w:rsidRPr="00A53F6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Query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ll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br/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>).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ll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)</w:t>
            </w:r>
            <w:r w:rsidRPr="00A53F69">
              <w:rPr>
                <w:rFonts w:ascii="Consolas" w:hAnsi="Consolas"/>
                <w:lang w:val="bg-BG"/>
              </w:rPr>
              <w:br/>
            </w:r>
            <w:r w:rsidRPr="00A53F69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Loop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each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and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print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its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A53F69">
              <w:rPr>
                <w:rFonts w:ascii="Consolas" w:hAnsi="Consolas"/>
                <w:lang w:val="bg-BG"/>
              </w:rPr>
              <w:br/>
            </w:r>
            <w:proofErr w:type="spellStart"/>
            <w:r w:rsidRPr="00A53F69">
              <w:rPr>
                <w:rFonts w:ascii="Consolas" w:hAnsi="Consolas"/>
                <w:lang w:val="bg-BG"/>
              </w:rPr>
              <w:t>for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in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A53F69">
              <w:rPr>
                <w:rFonts w:ascii="Consolas" w:hAnsi="Consolas"/>
                <w:lang w:val="bg-BG"/>
              </w:rPr>
              <w:t>:</w:t>
            </w:r>
            <w:r w:rsidRPr="00A53F69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print</w:t>
            </w:r>
            <w:proofErr w:type="spellEnd"/>
            <w:r w:rsidRPr="00A53F69">
              <w:rPr>
                <w:rFonts w:ascii="Consolas" w:hAnsi="Consolas"/>
                <w:lang w:val="bg-BG"/>
              </w:rPr>
              <w:t>(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A53F6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A53F69">
              <w:rPr>
                <w:rFonts w:ascii="Consolas" w:hAnsi="Consolas"/>
                <w:lang w:val="bg-BG"/>
              </w:rPr>
              <w:t>name</w:t>
            </w:r>
            <w:proofErr w:type="spellEnd"/>
            <w:r w:rsidRPr="00A53F69">
              <w:rPr>
                <w:rFonts w:ascii="Consolas" w:hAnsi="Consolas"/>
                <w:lang w:val="bg-BG"/>
              </w:rPr>
              <w:t>: {recipe.name}")</w:t>
            </w:r>
          </w:p>
        </w:tc>
      </w:tr>
      <w:tr w:rsidR="006D04CD" w14:paraId="5417A118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127CAD78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062A0CA" w14:textId="77777777" w:rsidTr="00711A9F">
        <w:tc>
          <w:tcPr>
            <w:tcW w:w="10422" w:type="dxa"/>
          </w:tcPr>
          <w:p w14:paraId="298C010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Spaghetti Carbonara</w:t>
            </w:r>
          </w:p>
          <w:p w14:paraId="7B0FD47C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95797AD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6670AF78" w14:textId="77777777" w:rsidR="006D04CD" w:rsidRDefault="006D04CD" w:rsidP="006D04CD"/>
    <w:p w14:paraId="56ECC2E7" w14:textId="22A2BEB2" w:rsidR="00C01034" w:rsidRDefault="00C01034" w:rsidP="00C0103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Update Recipe</w:t>
      </w:r>
    </w:p>
    <w:p w14:paraId="53FE0D1B" w14:textId="07EC439A" w:rsidR="00C01034" w:rsidRDefault="00C01034" w:rsidP="00C01034">
      <w:r>
        <w:t>Function: "</w:t>
      </w:r>
      <w:proofErr w:type="spellStart"/>
      <w:r>
        <w:rPr>
          <w:rFonts w:ascii="Consolas" w:hAnsi="Consolas"/>
          <w:b/>
          <w:bCs/>
        </w:rPr>
        <w:t>update</w:t>
      </w:r>
      <w:r w:rsidRPr="00DD6B44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DD6B44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name: str,</w:t>
      </w:r>
      <w:r w:rsidRPr="00C01034">
        <w:rPr>
          <w:rFonts w:ascii="Consolas" w:hAnsi="Consolas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 xml:space="preserve">: str,  </w:t>
      </w:r>
      <w:proofErr w:type="spellStart"/>
      <w:r>
        <w:rPr>
          <w:rFonts w:ascii="Consolas" w:hAnsi="Consolas"/>
          <w:b/>
          <w:bCs/>
        </w:rPr>
        <w:t>new_ingredients</w:t>
      </w:r>
      <w:proofErr w:type="spellEnd"/>
      <w:r>
        <w:rPr>
          <w:rFonts w:ascii="Consolas" w:hAnsi="Consolas"/>
          <w:b/>
          <w:bCs/>
        </w:rPr>
        <w:t>: str, new_</w:t>
      </w:r>
      <w:proofErr w:type="spellStart"/>
      <w:r w:rsidRPr="00977D96">
        <w:rPr>
          <w:rFonts w:ascii="Consolas" w:hAnsi="Consolas"/>
          <w:b/>
          <w:bCs/>
          <w:lang w:val="bg-BG"/>
        </w:rPr>
        <w:t>instructions</w:t>
      </w:r>
      <w:proofErr w:type="spellEnd"/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>
        <w:rPr>
          <w:b/>
          <w:bCs/>
        </w:rPr>
        <w:t>updates</w:t>
      </w:r>
      <w:r>
        <w:t xml:space="preserve"> the </w:t>
      </w:r>
      <w:r w:rsidRPr="00DD6B44">
        <w:rPr>
          <w:b/>
          <w:bCs/>
        </w:rPr>
        <w:t>recipe</w:t>
      </w:r>
      <w:r>
        <w:rPr>
          <w:b/>
          <w:bCs/>
        </w:rPr>
        <w:t xml:space="preserve"> </w:t>
      </w:r>
      <w:r>
        <w:t xml:space="preserve">by the given </w:t>
      </w:r>
      <w:r w:rsidRPr="00C01034">
        <w:rPr>
          <w:b/>
          <w:bCs/>
        </w:rPr>
        <w:t>name</w:t>
      </w:r>
      <w:r>
        <w:t xml:space="preserve"> with the new </w:t>
      </w:r>
      <w:r w:rsidRPr="00DD6B44">
        <w:rPr>
          <w:b/>
          <w:bCs/>
        </w:rPr>
        <w:t>arguments</w:t>
      </w:r>
      <w:r>
        <w:t xml:space="preserve">, and </w:t>
      </w:r>
      <w:r>
        <w:rPr>
          <w:b/>
          <w:bCs/>
        </w:rPr>
        <w:t xml:space="preserve">commits </w:t>
      </w:r>
      <w:r>
        <w:t xml:space="preserve">the </w:t>
      </w:r>
      <w:r w:rsidRPr="00C01034">
        <w:rPr>
          <w:b/>
          <w:bCs/>
        </w:rPr>
        <w:t>session</w:t>
      </w:r>
      <w:r>
        <w:t>.</w:t>
      </w:r>
    </w:p>
    <w:p w14:paraId="02C79B1B" w14:textId="3FA37F67" w:rsidR="00C01034" w:rsidRPr="00573AEC" w:rsidRDefault="00C01034" w:rsidP="00573AEC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C01034" w14:paraId="1FEADE7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3E961D32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C01034" w14:paraId="10345BAD" w14:textId="77777777" w:rsidTr="00711A9F">
        <w:tc>
          <w:tcPr>
            <w:tcW w:w="10422" w:type="dxa"/>
          </w:tcPr>
          <w:p w14:paraId="10651070" w14:textId="37DB1C36" w:rsidR="00C01034" w:rsidRPr="00EA54A7" w:rsidRDefault="00573AEC" w:rsidP="00711A9F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by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_recipe_by_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r w:rsidR="00EA54A7">
              <w:rPr>
                <w:rFonts w:ascii="Consolas" w:hAnsi="Consolas"/>
              </w:rPr>
              <w:t>name=</w:t>
            </w:r>
            <w:r w:rsidRPr="00573AEC">
              <w:rPr>
                <w:rFonts w:ascii="Consolas" w:hAnsi="Consolas"/>
                <w:lang w:val="bg-BG"/>
              </w:rPr>
              <w:t>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Eggs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Guancial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hees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new_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=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ook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asta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with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eggs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guancial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an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chees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"</w:t>
            </w:r>
            <w:r w:rsidRPr="00573AEC">
              <w:rPr>
                <w:rFonts w:ascii="Consolas" w:hAnsi="Consolas"/>
                <w:lang w:val="bg-BG"/>
              </w:rPr>
              <w:br/>
              <w:t>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Query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="00EA54A7" w:rsidRPr="00EA54A7">
              <w:rPr>
                <w:rFonts w:ascii="Consolas" w:hAnsi="Consolas"/>
              </w:rPr>
              <w:t>session.query</w:t>
            </w:r>
            <w:proofErr w:type="spellEnd"/>
            <w:r w:rsidR="00EA54A7" w:rsidRPr="00EA54A7">
              <w:rPr>
                <w:rFonts w:ascii="Consolas" w:hAnsi="Consolas"/>
              </w:rPr>
              <w:t>(Recipe).</w:t>
            </w:r>
            <w:proofErr w:type="spellStart"/>
            <w:r w:rsidR="00EA54A7" w:rsidRPr="00EA54A7">
              <w:rPr>
                <w:rFonts w:ascii="Consolas" w:hAnsi="Consolas"/>
              </w:rPr>
              <w:t>filter_by</w:t>
            </w:r>
            <w:proofErr w:type="spellEnd"/>
            <w:r w:rsidR="00EA54A7" w:rsidRPr="00EA54A7">
              <w:rPr>
                <w:rFonts w:ascii="Consolas" w:hAnsi="Consolas"/>
              </w:rPr>
              <w:t>(name="Carbonara Pasta").first(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th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"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73AEC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Name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updated_recipe.name}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.ingredient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}")</w:t>
            </w:r>
            <w:r w:rsidRPr="00573AEC">
              <w:rPr>
                <w:rFonts w:ascii="Consolas" w:hAnsi="Consolas"/>
                <w:lang w:val="bg-BG"/>
              </w:rPr>
              <w:br/>
            </w:r>
            <w:proofErr w:type="spellStart"/>
            <w:r w:rsidRPr="00573AEC">
              <w:rPr>
                <w:rFonts w:ascii="Consolas" w:hAnsi="Consolas"/>
                <w:lang w:val="bg-BG"/>
              </w:rPr>
              <w:t>print</w:t>
            </w:r>
            <w:proofErr w:type="spellEnd"/>
            <w:r w:rsidRPr="00573AEC">
              <w:rPr>
                <w:rFonts w:ascii="Consolas" w:hAnsi="Consolas"/>
                <w:lang w:val="bg-BG"/>
              </w:rPr>
              <w:t>(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f"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: {</w:t>
            </w:r>
            <w:proofErr w:type="spellStart"/>
            <w:r w:rsidRPr="00573AEC">
              <w:rPr>
                <w:rFonts w:ascii="Consolas" w:hAnsi="Consolas"/>
                <w:lang w:val="bg-BG"/>
              </w:rPr>
              <w:t>updated_recipe.instructions</w:t>
            </w:r>
            <w:proofErr w:type="spellEnd"/>
            <w:r w:rsidRPr="00573AEC">
              <w:rPr>
                <w:rFonts w:ascii="Consolas" w:hAnsi="Consolas"/>
                <w:lang w:val="bg-BG"/>
              </w:rPr>
              <w:t>}")</w:t>
            </w:r>
          </w:p>
        </w:tc>
      </w:tr>
      <w:tr w:rsidR="00C01034" w14:paraId="7B64FB37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43ADBE29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C01034" w14:paraId="3CB34215" w14:textId="77777777" w:rsidTr="00711A9F">
        <w:tc>
          <w:tcPr>
            <w:tcW w:w="10422" w:type="dxa"/>
          </w:tcPr>
          <w:p w14:paraId="63057228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Name: Carbonara Pasta</w:t>
            </w:r>
          </w:p>
          <w:p w14:paraId="62F95F4A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Ingredients: Pasta, Eggs, Guanciale, Cheese</w:t>
            </w:r>
          </w:p>
          <w:p w14:paraId="3EF44977" w14:textId="13C99644" w:rsidR="00C01034" w:rsidRDefault="00573AEC" w:rsidP="00573AEC">
            <w:r w:rsidRPr="00573AEC">
              <w:rPr>
                <w:rFonts w:ascii="Consolas" w:hAnsi="Consolas"/>
              </w:rPr>
              <w:t>Instructions: Cook the pasta, mix with eggs, guanciale, and cheese</w:t>
            </w:r>
          </w:p>
        </w:tc>
      </w:tr>
    </w:tbl>
    <w:p w14:paraId="466CC349" w14:textId="32494079" w:rsidR="006D04CD" w:rsidRDefault="006D04CD" w:rsidP="00573AE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Delete Recipe</w:t>
      </w:r>
    </w:p>
    <w:p w14:paraId="2CB70CE6" w14:textId="35297757" w:rsidR="006D04CD" w:rsidRDefault="006D04CD" w:rsidP="006D04CD">
      <w:r>
        <w:t>Function: "</w:t>
      </w:r>
      <w:proofErr w:type="spellStart"/>
      <w:r>
        <w:rPr>
          <w:rFonts w:ascii="Consolas" w:hAnsi="Consolas"/>
          <w:b/>
          <w:bCs/>
        </w:rPr>
        <w:t>delete</w:t>
      </w:r>
      <w:r w:rsidRPr="006D04CD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name</w:t>
      </w:r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deletes </w:t>
      </w:r>
      <w:r>
        <w:t xml:space="preserve">the recipe object with the given </w:t>
      </w:r>
      <w:r>
        <w:rPr>
          <w:b/>
          <w:bCs/>
        </w:rPr>
        <w:t>name</w:t>
      </w:r>
      <w:r w:rsidR="00C01034">
        <w:rPr>
          <w:b/>
          <w:bCs/>
        </w:rPr>
        <w:t xml:space="preserve"> </w:t>
      </w:r>
      <w:r w:rsidR="00C01034" w:rsidRPr="00C01034">
        <w:t>and</w:t>
      </w:r>
      <w:r w:rsidR="00C01034">
        <w:rPr>
          <w:b/>
          <w:bCs/>
        </w:rPr>
        <w:t xml:space="preserve"> commits </w:t>
      </w:r>
      <w:r w:rsidR="00C01034" w:rsidRPr="00C01034">
        <w:t>the</w:t>
      </w:r>
      <w:r w:rsidR="00C01034">
        <w:rPr>
          <w:b/>
          <w:bCs/>
        </w:rPr>
        <w:t xml:space="preserve"> session</w:t>
      </w:r>
      <w:r>
        <w:t>.</w:t>
      </w:r>
    </w:p>
    <w:p w14:paraId="21C9CFD2" w14:textId="1745FB3C" w:rsidR="006D04CD" w:rsidRDefault="006D04CD" w:rsidP="006D04CD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76F2B7E1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65BF4CD0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6D04CD" w14:paraId="04DB6919" w14:textId="77777777" w:rsidTr="00711A9F">
        <w:tc>
          <w:tcPr>
            <w:tcW w:w="10422" w:type="dxa"/>
          </w:tcPr>
          <w:p w14:paraId="5885174A" w14:textId="58E0CAEB" w:rsidR="006D04CD" w:rsidRPr="006D04CD" w:rsidRDefault="006D04CD" w:rsidP="00711A9F">
            <w:pPr>
              <w:rPr>
                <w:rFonts w:ascii="Consolas" w:hAnsi="Consolas"/>
                <w:lang w:val="bg-BG"/>
              </w:rPr>
            </w:pPr>
            <w:r w:rsidRPr="006D04CD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by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delete_recipe_by</w:t>
            </w:r>
            <w:proofErr w:type="spellEnd"/>
            <w:r w:rsidRPr="006D04CD"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t>("</w:t>
            </w:r>
            <w:r w:rsidR="00EA54A7">
              <w:rPr>
                <w:rFonts w:ascii="Consolas" w:hAnsi="Consolas"/>
              </w:rPr>
              <w:t>Carbonara Pasta</w:t>
            </w:r>
            <w:r w:rsidRPr="006D04CD">
              <w:rPr>
                <w:rFonts w:ascii="Consolas" w:hAnsi="Consolas"/>
                <w:lang w:val="bg-BG"/>
              </w:rPr>
              <w:t>"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Query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ll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>).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ll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Loop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each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and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print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its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details</w:t>
            </w:r>
            <w:proofErr w:type="spellEnd"/>
            <w:r w:rsidRPr="006D04CD">
              <w:rPr>
                <w:rFonts w:ascii="Consolas" w:hAnsi="Consolas"/>
                <w:lang w:val="bg-BG"/>
              </w:rPr>
              <w:br/>
            </w:r>
            <w:proofErr w:type="spellStart"/>
            <w:r w:rsidRPr="006D04CD">
              <w:rPr>
                <w:rFonts w:ascii="Consolas" w:hAnsi="Consolas"/>
                <w:lang w:val="bg-BG"/>
              </w:rPr>
              <w:t>for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in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6D04CD">
              <w:rPr>
                <w:rFonts w:ascii="Consolas" w:hAnsi="Consolas"/>
                <w:lang w:val="bg-BG"/>
              </w:rPr>
              <w:t>:</w:t>
            </w:r>
            <w:r w:rsidRPr="006D04CD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print</w:t>
            </w:r>
            <w:proofErr w:type="spellEnd"/>
            <w:r w:rsidRPr="006D04CD">
              <w:rPr>
                <w:rFonts w:ascii="Consolas" w:hAnsi="Consolas"/>
                <w:lang w:val="bg-BG"/>
              </w:rPr>
              <w:t>(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6D04C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D04CD">
              <w:rPr>
                <w:rFonts w:ascii="Consolas" w:hAnsi="Consolas"/>
                <w:lang w:val="bg-BG"/>
              </w:rPr>
              <w:t>name</w:t>
            </w:r>
            <w:proofErr w:type="spellEnd"/>
            <w:r w:rsidRPr="006D04CD">
              <w:rPr>
                <w:rFonts w:ascii="Consolas" w:hAnsi="Consolas"/>
                <w:lang w:val="bg-BG"/>
              </w:rPr>
              <w:t>: {recipe.name}")</w:t>
            </w:r>
          </w:p>
        </w:tc>
      </w:tr>
      <w:tr w:rsidR="006D04CD" w14:paraId="04C3BB4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705B972E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397C87E" w14:textId="77777777" w:rsidTr="00711A9F">
        <w:tc>
          <w:tcPr>
            <w:tcW w:w="10422" w:type="dxa"/>
          </w:tcPr>
          <w:p w14:paraId="63F40DC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4C13840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7FE3EB1A" w14:textId="77777777" w:rsidR="006D04CD" w:rsidRDefault="006D04CD" w:rsidP="00593A73"/>
    <w:p w14:paraId="6AEA710D" w14:textId="7566665A" w:rsidR="004E1407" w:rsidRDefault="004E1407" w:rsidP="004E140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Filter Recipes</w:t>
      </w:r>
    </w:p>
    <w:p w14:paraId="3EFFE494" w14:textId="7A9C32C0" w:rsidR="004E1407" w:rsidRDefault="004E1407" w:rsidP="004E1407">
      <w:r>
        <w:t>Function: "</w:t>
      </w:r>
      <w:proofErr w:type="spellStart"/>
      <w:r>
        <w:rPr>
          <w:rFonts w:ascii="Consolas" w:hAnsi="Consolas"/>
          <w:b/>
          <w:bCs/>
        </w:rPr>
        <w:t>get_recipes_by_</w:t>
      </w:r>
      <w:proofErr w:type="gramStart"/>
      <w:r>
        <w:rPr>
          <w:rFonts w:ascii="Consolas" w:hAnsi="Consolas"/>
          <w:b/>
          <w:bCs/>
        </w:rPr>
        <w:t>ingredient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ngredient_name</w:t>
      </w:r>
      <w:proofErr w:type="spellEnd"/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4E1407">
        <w:rPr>
          <w:b/>
          <w:bCs/>
        </w:rPr>
        <w:t>recipes</w:t>
      </w:r>
      <w:r>
        <w:t xml:space="preserve"> that contain the specified </w:t>
      </w:r>
      <w:r w:rsidRPr="004E1407">
        <w:rPr>
          <w:b/>
          <w:bCs/>
        </w:rPr>
        <w:t>ingredient</w:t>
      </w:r>
      <w:r>
        <w:t xml:space="preserve"> </w:t>
      </w:r>
      <w:r w:rsidRPr="004E1407">
        <w:rPr>
          <w:b/>
          <w:bCs/>
        </w:rPr>
        <w:t>name</w:t>
      </w:r>
      <w:r>
        <w:t>.</w:t>
      </w:r>
    </w:p>
    <w:p w14:paraId="35670DB4" w14:textId="2EA0C5F8" w:rsidR="00111EB3" w:rsidRDefault="00F9759E" w:rsidP="004E1407">
      <w:r w:rsidRPr="00F9759E">
        <w:t xml:space="preserve">We'll be working with fresh </w:t>
      </w:r>
      <w:r w:rsidRPr="00F9759E">
        <w:rPr>
          <w:b/>
          <w:bCs/>
        </w:rPr>
        <w:t>instances</w:t>
      </w:r>
      <w:r w:rsidRPr="00F9759E">
        <w:t xml:space="preserve">, and it would be beneficial to start with a </w:t>
      </w:r>
      <w:r w:rsidRPr="00F9759E">
        <w:rPr>
          <w:b/>
          <w:bCs/>
        </w:rPr>
        <w:t>clean</w:t>
      </w:r>
      <w:r w:rsidRPr="00F9759E">
        <w:t xml:space="preserve"> </w:t>
      </w:r>
      <w:r w:rsidRPr="00F9759E">
        <w:rPr>
          <w:b/>
          <w:bCs/>
        </w:rPr>
        <w:t>database</w:t>
      </w:r>
      <w:r>
        <w:t>.</w:t>
      </w:r>
    </w:p>
    <w:p w14:paraId="79F0C81F" w14:textId="77777777" w:rsidR="004E1407" w:rsidRDefault="004E1407" w:rsidP="004E1407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4E1407" w14:paraId="4633DD27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253A3C9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4E1407" w14:paraId="00650D16" w14:textId="77777777" w:rsidTr="000E4F33">
        <w:tc>
          <w:tcPr>
            <w:tcW w:w="10422" w:type="dxa"/>
          </w:tcPr>
          <w:p w14:paraId="2F853D00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ele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rom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).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dele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)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re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with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wo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m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haring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m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lognes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Groun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ee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ok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eef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d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erv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ov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05DC58FE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fredo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ettuccin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lfredo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uc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lastRenderedPageBreak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ok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i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asta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with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auc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4EB7E8A6" w14:textId="2581F68D" w:rsidR="004E1407" w:rsidRPr="0059125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 xml:space="preserve">recipe3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Soup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Boil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d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oodl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u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unctio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and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th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_to_filt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= 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filtered_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get_recipes_by_ingredie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'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59125E">
              <w:rPr>
                <w:rFonts w:ascii="Consolas" w:hAnsi="Consolas"/>
                <w:lang w:val="bg-BG"/>
              </w:rPr>
              <w:t>'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"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containing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gredient_to_filter</w:t>
            </w:r>
            <w:proofErr w:type="spellEnd"/>
            <w:r w:rsidRPr="0059125E">
              <w:rPr>
                <w:rFonts w:ascii="Consolas" w:hAnsi="Consolas"/>
                <w:lang w:val="bg-BG"/>
              </w:rPr>
              <w:t>}:")</w:t>
            </w:r>
            <w:r w:rsidRPr="0059125E">
              <w:rPr>
                <w:rFonts w:ascii="Consolas" w:hAnsi="Consolas"/>
                <w:lang w:val="bg-BG"/>
              </w:rPr>
              <w:br/>
            </w:r>
            <w:proofErr w:type="spellStart"/>
            <w:r w:rsidRPr="0059125E">
              <w:rPr>
                <w:rFonts w:ascii="Consolas" w:hAnsi="Consolas"/>
                <w:lang w:val="bg-BG"/>
              </w:rPr>
              <w:t>for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in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iltered_recipes</w:t>
            </w:r>
            <w:proofErr w:type="spellEnd"/>
            <w:r w:rsidRPr="0059125E">
              <w:rPr>
                <w:rFonts w:ascii="Consolas" w:hAnsi="Consolas"/>
                <w:lang w:val="bg-BG"/>
              </w:rPr>
              <w:t>: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print</w:t>
            </w:r>
            <w:proofErr w:type="spellEnd"/>
            <w:r w:rsidRPr="0059125E">
              <w:rPr>
                <w:rFonts w:ascii="Consolas" w:hAnsi="Consolas"/>
                <w:lang w:val="bg-BG"/>
              </w:rPr>
              <w:t>(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f"Recip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59125E">
              <w:rPr>
                <w:rFonts w:ascii="Consolas" w:hAnsi="Consolas"/>
                <w:lang w:val="bg-BG"/>
              </w:rPr>
              <w:t>name</w:t>
            </w:r>
            <w:proofErr w:type="spellEnd"/>
            <w:r w:rsidRPr="0059125E">
              <w:rPr>
                <w:rFonts w:ascii="Consolas" w:hAnsi="Consolas"/>
                <w:lang w:val="bg-BG"/>
              </w:rPr>
              <w:t xml:space="preserve"> - {recipe.name}")</w:t>
            </w:r>
          </w:p>
        </w:tc>
      </w:tr>
      <w:tr w:rsidR="004E1407" w14:paraId="6E7BF0F6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3FB3C43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4E1407" w14:paraId="41BF7059" w14:textId="77777777" w:rsidTr="000E4F33">
        <w:tc>
          <w:tcPr>
            <w:tcW w:w="10422" w:type="dxa"/>
          </w:tcPr>
          <w:p w14:paraId="49822A58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s containing Chicken:</w:t>
            </w:r>
          </w:p>
          <w:p w14:paraId="219F4451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 name - Chicken Alfredo</w:t>
            </w:r>
          </w:p>
          <w:p w14:paraId="2FAAAD19" w14:textId="760CA2CD" w:rsidR="004E1407" w:rsidRDefault="0059125E" w:rsidP="0059125E">
            <w:r w:rsidRPr="0059125E">
              <w:rPr>
                <w:rFonts w:ascii="Consolas" w:hAnsi="Consolas"/>
              </w:rPr>
              <w:t>Recipe name - Chicken Noodle Soup</w:t>
            </w:r>
          </w:p>
        </w:tc>
      </w:tr>
    </w:tbl>
    <w:p w14:paraId="2A60011A" w14:textId="77777777" w:rsidR="003C294C" w:rsidRPr="003C294C" w:rsidRDefault="003C294C" w:rsidP="003C294C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38733250" w14:textId="20BDB52E" w:rsidR="003C294C" w:rsidRDefault="0096763F" w:rsidP="003C294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Recipe Ingredients Swap Transaction</w:t>
      </w:r>
    </w:p>
    <w:p w14:paraId="365DF36A" w14:textId="6A2C5D5B" w:rsidR="003C294C" w:rsidRDefault="003C294C" w:rsidP="003C294C">
      <w:r>
        <w:t>Function: "</w:t>
      </w:r>
      <w:proofErr w:type="spellStart"/>
      <w:r w:rsidR="0094194D">
        <w:rPr>
          <w:rFonts w:ascii="Consolas" w:hAnsi="Consolas"/>
          <w:b/>
          <w:bCs/>
        </w:rPr>
        <w:t>swap_recipe_ingredients_by_</w:t>
      </w:r>
      <w:proofErr w:type="gramStart"/>
      <w:r w:rsidR="0094194D">
        <w:rPr>
          <w:rFonts w:ascii="Consolas" w:hAnsi="Consolas"/>
          <w:b/>
          <w:bCs/>
        </w:rPr>
        <w:t>name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proofErr w:type="gramEnd"/>
      <w:r w:rsidR="0094194D">
        <w:rPr>
          <w:rFonts w:ascii="Consolas" w:hAnsi="Consolas"/>
          <w:b/>
          <w:bCs/>
        </w:rPr>
        <w:t>first_recipe_name</w:t>
      </w:r>
      <w:proofErr w:type="spellEnd"/>
      <w:r w:rsidR="0094194D">
        <w:rPr>
          <w:rFonts w:ascii="Consolas" w:hAnsi="Consolas"/>
          <w:b/>
          <w:bCs/>
        </w:rPr>
        <w:t xml:space="preserve">: str, </w:t>
      </w:r>
      <w:proofErr w:type="spellStart"/>
      <w:r w:rsidR="0094194D">
        <w:rPr>
          <w:rFonts w:ascii="Consolas" w:hAnsi="Consolas"/>
          <w:b/>
          <w:bCs/>
        </w:rPr>
        <w:t>second_recipe_name</w:t>
      </w:r>
      <w:proofErr w:type="spellEnd"/>
      <w:r w:rsidR="0094194D">
        <w:rPr>
          <w:rFonts w:ascii="Consolas" w:hAnsi="Consolas"/>
          <w:b/>
          <w:bCs/>
        </w:rPr>
        <w:t>: str</w:t>
      </w:r>
      <w:r w:rsidRPr="006D04CD">
        <w:rPr>
          <w:rFonts w:ascii="Consolas" w:hAnsi="Consolas"/>
          <w:b/>
          <w:bCs/>
        </w:rPr>
        <w:t>)</w:t>
      </w:r>
      <w:r>
        <w:t xml:space="preserve">" </w:t>
      </w:r>
      <w:r w:rsidR="0094194D">
        <w:rPr>
          <w:b/>
          <w:bCs/>
        </w:rPr>
        <w:t xml:space="preserve">swaps </w:t>
      </w:r>
      <w:r w:rsidR="0094194D">
        <w:t xml:space="preserve">the </w:t>
      </w:r>
      <w:r w:rsidR="0094194D" w:rsidRPr="0094194D">
        <w:rPr>
          <w:b/>
          <w:bCs/>
        </w:rPr>
        <w:t>ingredients</w:t>
      </w:r>
      <w:r w:rsidR="0094194D">
        <w:t xml:space="preserve"> between the given </w:t>
      </w:r>
      <w:r w:rsidR="0094194D" w:rsidRPr="0094194D">
        <w:rPr>
          <w:b/>
          <w:bCs/>
        </w:rPr>
        <w:t>recipes</w:t>
      </w:r>
      <w:r w:rsidR="0094194D">
        <w:t xml:space="preserve"> by their </w:t>
      </w:r>
      <w:r w:rsidR="0094194D" w:rsidRPr="0094194D">
        <w:rPr>
          <w:b/>
          <w:bCs/>
        </w:rPr>
        <w:t>names</w:t>
      </w:r>
      <w:r>
        <w:t>.</w:t>
      </w:r>
      <w:r w:rsidR="0094194D">
        <w:t xml:space="preserve"> You must do this through </w:t>
      </w:r>
      <w:r w:rsidR="0094194D" w:rsidRPr="0094194D">
        <w:rPr>
          <w:b/>
          <w:bCs/>
        </w:rPr>
        <w:t>transactions</w:t>
      </w:r>
      <w:r w:rsidR="0094194D">
        <w:t>.</w:t>
      </w:r>
    </w:p>
    <w:p w14:paraId="35C119A5" w14:textId="10CD1EC9" w:rsidR="0094194D" w:rsidRDefault="0094194D" w:rsidP="0096763F">
      <w:pPr>
        <w:pStyle w:val="af0"/>
        <w:numPr>
          <w:ilvl w:val="0"/>
          <w:numId w:val="18"/>
        </w:numPr>
      </w:pPr>
      <w:r>
        <w:t xml:space="preserve">First, start the </w:t>
      </w:r>
      <w:r w:rsidRPr="0096763F">
        <w:rPr>
          <w:b/>
          <w:bCs/>
        </w:rPr>
        <w:t>transaction</w:t>
      </w:r>
      <w:r>
        <w:t>.</w:t>
      </w:r>
    </w:p>
    <w:p w14:paraId="2E78EA03" w14:textId="54567953" w:rsidR="0094194D" w:rsidRDefault="0094194D" w:rsidP="0094194D">
      <w:pPr>
        <w:pStyle w:val="af0"/>
        <w:numPr>
          <w:ilvl w:val="0"/>
          <w:numId w:val="17"/>
        </w:numPr>
      </w:pPr>
      <w:r w:rsidRPr="0094194D">
        <w:rPr>
          <w:b/>
          <w:bCs/>
        </w:rPr>
        <w:t>Try</w:t>
      </w:r>
      <w:r>
        <w:t xml:space="preserve"> to get the </w:t>
      </w:r>
      <w:r w:rsidRPr="0094194D">
        <w:rPr>
          <w:b/>
          <w:bCs/>
        </w:rPr>
        <w:t>recipes</w:t>
      </w:r>
      <w:r>
        <w:t xml:space="preserve"> (</w:t>
      </w:r>
      <w:r w:rsidRPr="0094194D">
        <w:rPr>
          <w:b/>
          <w:bCs/>
        </w:rPr>
        <w:t>objects</w:t>
      </w:r>
      <w:r>
        <w:t xml:space="preserve">) by their </w:t>
      </w:r>
      <w:r w:rsidRPr="0094194D">
        <w:rPr>
          <w:b/>
          <w:bCs/>
        </w:rPr>
        <w:t>name</w:t>
      </w:r>
      <w:r>
        <w:t xml:space="preserve"> from the </w:t>
      </w:r>
      <w:r w:rsidRPr="0094194D">
        <w:rPr>
          <w:b/>
          <w:bCs/>
        </w:rPr>
        <w:t>database</w:t>
      </w:r>
      <w:r>
        <w:rPr>
          <w:b/>
          <w:bCs/>
        </w:rPr>
        <w:t xml:space="preserve">. </w:t>
      </w:r>
      <w:r>
        <w:t xml:space="preserve">Then </w:t>
      </w:r>
      <w:r w:rsidRPr="0094194D">
        <w:rPr>
          <w:b/>
          <w:bCs/>
        </w:rPr>
        <w:t>replace</w:t>
      </w:r>
      <w:r>
        <w:t xml:space="preserve"> the </w:t>
      </w:r>
      <w:r w:rsidRPr="0094194D">
        <w:rPr>
          <w:b/>
          <w:bCs/>
        </w:rPr>
        <w:t>ingredients</w:t>
      </w:r>
      <w:r>
        <w:t xml:space="preserve"> between both </w:t>
      </w:r>
      <w:r w:rsidRPr="0094194D">
        <w:rPr>
          <w:b/>
          <w:bCs/>
        </w:rPr>
        <w:t>recipes</w:t>
      </w:r>
      <w:r>
        <w:t xml:space="preserve">. Do not forget to </w:t>
      </w:r>
      <w:r w:rsidRPr="0094194D">
        <w:rPr>
          <w:b/>
          <w:bCs/>
        </w:rPr>
        <w:t>commit</w:t>
      </w:r>
      <w:r>
        <w:t xml:space="preserve"> the </w:t>
      </w:r>
      <w:r w:rsidRPr="0094194D">
        <w:rPr>
          <w:b/>
          <w:bCs/>
        </w:rPr>
        <w:t>transaction</w:t>
      </w:r>
      <w:r>
        <w:t>.</w:t>
      </w:r>
    </w:p>
    <w:p w14:paraId="09DCEEAD" w14:textId="432AA2BD" w:rsidR="0094194D" w:rsidRDefault="0094194D" w:rsidP="0094194D">
      <w:pPr>
        <w:pStyle w:val="af0"/>
        <w:numPr>
          <w:ilvl w:val="0"/>
          <w:numId w:val="17"/>
        </w:numPr>
      </w:pPr>
      <w:r>
        <w:rPr>
          <w:b/>
          <w:bCs/>
        </w:rPr>
        <w:t xml:space="preserve">Except </w:t>
      </w:r>
      <w:r w:rsidRPr="0096763F">
        <w:t>for</w:t>
      </w:r>
      <w:r>
        <w:rPr>
          <w:b/>
          <w:bCs/>
        </w:rPr>
        <w:t xml:space="preserve"> </w:t>
      </w:r>
      <w:r>
        <w:t xml:space="preserve">an </w:t>
      </w:r>
      <w:r w:rsidRPr="0096763F">
        <w:rPr>
          <w:rFonts w:ascii="Consolas" w:hAnsi="Consolas"/>
          <w:b/>
          <w:bCs/>
        </w:rPr>
        <w:t>Exception</w:t>
      </w:r>
      <w:r>
        <w:t xml:space="preserve"> if any </w:t>
      </w:r>
      <w:r w:rsidRPr="0094194D">
        <w:rPr>
          <w:b/>
          <w:bCs/>
        </w:rPr>
        <w:t>error</w:t>
      </w:r>
      <w:r>
        <w:t xml:space="preserve"> occurs during the process. </w:t>
      </w:r>
      <w:r w:rsidRPr="0094194D">
        <w:t xml:space="preserve">If that's the case, initiate a </w:t>
      </w:r>
      <w:r w:rsidRPr="0096763F">
        <w:rPr>
          <w:b/>
          <w:bCs/>
        </w:rPr>
        <w:t>transaction</w:t>
      </w:r>
      <w:r w:rsidRPr="0094194D">
        <w:t xml:space="preserve"> </w:t>
      </w:r>
      <w:r w:rsidRPr="0096763F">
        <w:rPr>
          <w:b/>
          <w:bCs/>
        </w:rPr>
        <w:t>rollback</w:t>
      </w:r>
      <w:r w:rsidR="0096763F">
        <w:rPr>
          <w:b/>
          <w:bCs/>
        </w:rPr>
        <w:t xml:space="preserve"> </w:t>
      </w:r>
      <w:r w:rsidR="0096763F">
        <w:t xml:space="preserve">and </w:t>
      </w:r>
      <w:r w:rsidR="0096763F" w:rsidRPr="0096763F">
        <w:rPr>
          <w:b/>
          <w:bCs/>
        </w:rPr>
        <w:t>raise</w:t>
      </w:r>
      <w:r w:rsidR="0096763F">
        <w:t xml:space="preserve"> an </w:t>
      </w:r>
      <w:r w:rsidR="0096763F" w:rsidRPr="0096763F">
        <w:rPr>
          <w:rFonts w:ascii="Consolas" w:hAnsi="Consolas"/>
          <w:b/>
          <w:bCs/>
        </w:rPr>
        <w:t>Exception</w:t>
      </w:r>
      <w:r w:rsidR="0096763F">
        <w:t xml:space="preserve"> with the </w:t>
      </w:r>
      <w:r w:rsidR="0096763F" w:rsidRPr="0096763F">
        <w:rPr>
          <w:b/>
          <w:bCs/>
        </w:rPr>
        <w:t>error</w:t>
      </w:r>
      <w:r w:rsidR="0096763F">
        <w:t xml:space="preserve"> message (</w:t>
      </w:r>
      <w:r w:rsidR="0096763F" w:rsidRPr="0096763F">
        <w:rPr>
          <w:b/>
          <w:bCs/>
        </w:rPr>
        <w:t>not required</w:t>
      </w:r>
      <w:r w:rsidR="0096763F">
        <w:t>)</w:t>
      </w:r>
      <w:r w:rsidRPr="0094194D">
        <w:t>.</w:t>
      </w:r>
    </w:p>
    <w:p w14:paraId="3E48E5FC" w14:textId="6755ABEE" w:rsidR="0094194D" w:rsidRDefault="0096763F" w:rsidP="0094194D">
      <w:pPr>
        <w:pStyle w:val="af0"/>
        <w:numPr>
          <w:ilvl w:val="0"/>
          <w:numId w:val="17"/>
        </w:numPr>
      </w:pPr>
      <w:r w:rsidRPr="0096763F">
        <w:rPr>
          <w:b/>
          <w:bCs/>
        </w:rPr>
        <w:t>Finally</w:t>
      </w:r>
      <w:r w:rsidR="00C94198">
        <w:rPr>
          <w:b/>
          <w:bCs/>
        </w:rPr>
        <w:t>,</w:t>
      </w:r>
      <w:r>
        <w:t xml:space="preserve"> close the </w:t>
      </w:r>
      <w:r w:rsidRPr="0096763F">
        <w:rPr>
          <w:b/>
          <w:bCs/>
        </w:rPr>
        <w:t>session</w:t>
      </w:r>
      <w:r>
        <w:t>.</w:t>
      </w:r>
    </w:p>
    <w:p w14:paraId="122458EE" w14:textId="77777777" w:rsidR="003C294C" w:rsidRDefault="003C294C" w:rsidP="003C294C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C294C" w14:paraId="64B88DDE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1774539E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3C294C" w14:paraId="17E9AA18" w14:textId="77777777" w:rsidTr="00653800">
        <w:tc>
          <w:tcPr>
            <w:tcW w:w="10422" w:type="dxa"/>
          </w:tcPr>
          <w:p w14:paraId="28A3A358" w14:textId="77777777" w:rsidR="0018158F" w:rsidRDefault="0094194D" w:rsidP="003C294C">
            <w:pPr>
              <w:rPr>
                <w:rFonts w:ascii="Consolas" w:hAnsi="Consolas"/>
                <w:lang w:val="bg-BG"/>
              </w:rPr>
            </w:pPr>
            <w:r w:rsidRPr="0094194D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ll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rom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dele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_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lou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Egg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lk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x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oo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on a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griddl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reat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co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</w:p>
          <w:p w14:paraId="7D67F331" w14:textId="28BE2A8E" w:rsidR="003C294C" w:rsidRPr="0094194D" w:rsidRDefault="0094194D" w:rsidP="003C294C">
            <w:pPr>
              <w:rPr>
                <w:rFonts w:ascii="Consolas" w:hAnsi="Consolas"/>
                <w:lang w:val="bg-BG"/>
              </w:rPr>
            </w:pPr>
            <w:proofErr w:type="spellStart"/>
            <w:r w:rsidRPr="0094194D">
              <w:rPr>
                <w:rFonts w:ascii="Consolas" w:hAnsi="Consolas"/>
                <w:lang w:val="bg-BG"/>
              </w:rPr>
              <w:lastRenderedPageBreak/>
              <w:t>create_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lou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Egg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l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Baking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owder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Mix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and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cook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ron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ow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wap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their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swap_recipe_ingredients_by_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, 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lter_b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=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Recip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lter_by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name</w:t>
            </w:r>
            <w:proofErr w:type="spellEnd"/>
            <w:r w:rsidRPr="0094194D">
              <w:rPr>
                <w:rFonts w:ascii="Consolas" w:hAnsi="Consolas"/>
                <w:lang w:val="bg-BG"/>
              </w:rPr>
              <w:t>="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>").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irs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prin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"Pancak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{recipe1.ingredients}")</w:t>
            </w:r>
            <w:r w:rsidRPr="0094194D">
              <w:rPr>
                <w:rFonts w:ascii="Consolas" w:hAnsi="Consolas"/>
                <w:lang w:val="bg-BG"/>
              </w:rPr>
              <w:br/>
            </w:r>
            <w:proofErr w:type="spellStart"/>
            <w:r w:rsidRPr="0094194D">
              <w:rPr>
                <w:rFonts w:ascii="Consolas" w:hAnsi="Consolas"/>
                <w:lang w:val="bg-BG"/>
              </w:rPr>
              <w:t>print</w:t>
            </w:r>
            <w:proofErr w:type="spellEnd"/>
            <w:r w:rsidRPr="0094194D">
              <w:rPr>
                <w:rFonts w:ascii="Consolas" w:hAnsi="Consolas"/>
                <w:lang w:val="bg-BG"/>
              </w:rPr>
              <w:t>(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f"Waffle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4194D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94194D">
              <w:rPr>
                <w:rFonts w:ascii="Consolas" w:hAnsi="Consolas"/>
                <w:lang w:val="bg-BG"/>
              </w:rPr>
              <w:t xml:space="preserve"> {recipe2.ingredients}")</w:t>
            </w:r>
          </w:p>
        </w:tc>
      </w:tr>
      <w:tr w:rsidR="003C294C" w14:paraId="7E1D3958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7A2F27F7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3C294C" w14:paraId="1F9DC38F" w14:textId="77777777" w:rsidTr="00653800">
        <w:tc>
          <w:tcPr>
            <w:tcW w:w="10422" w:type="dxa"/>
          </w:tcPr>
          <w:p w14:paraId="3C1119A0" w14:textId="77777777" w:rsidR="0094194D" w:rsidRPr="0094194D" w:rsidRDefault="0094194D" w:rsidP="0094194D">
            <w:pPr>
              <w:rPr>
                <w:rFonts w:ascii="Consolas" w:hAnsi="Consolas"/>
              </w:rPr>
            </w:pPr>
            <w:r w:rsidRPr="0094194D">
              <w:rPr>
                <w:rFonts w:ascii="Consolas" w:hAnsi="Consolas"/>
              </w:rPr>
              <w:t>Pancakes ingredients: Flour, Eggs, Milk, Baking Powder</w:t>
            </w:r>
          </w:p>
          <w:p w14:paraId="23661E1B" w14:textId="7710EF4B" w:rsidR="003C294C" w:rsidRDefault="0094194D" w:rsidP="0094194D">
            <w:r w:rsidRPr="0094194D">
              <w:rPr>
                <w:rFonts w:ascii="Consolas" w:hAnsi="Consolas"/>
              </w:rPr>
              <w:t>Waffles ingredients: Flour, Eggs, Milk</w:t>
            </w:r>
          </w:p>
        </w:tc>
      </w:tr>
    </w:tbl>
    <w:p w14:paraId="4A0B644B" w14:textId="36BF4510" w:rsidR="0094194D" w:rsidRDefault="0094194D" w:rsidP="0094194D">
      <w:pPr>
        <w:pStyle w:val="3"/>
      </w:pPr>
      <w:r>
        <w:t>Hint</w:t>
      </w:r>
    </w:p>
    <w:p w14:paraId="5D87469A" w14:textId="42A96693" w:rsidR="0094194D" w:rsidRPr="0094194D" w:rsidRDefault="0094194D" w:rsidP="0094194D">
      <w:r>
        <w:t xml:space="preserve">To begin with, let us explain what a </w:t>
      </w:r>
      <w:r w:rsidRPr="0094194D">
        <w:rPr>
          <w:b/>
          <w:bCs/>
        </w:rPr>
        <w:t>transaction</w:t>
      </w:r>
      <w:r>
        <w:t xml:space="preserve"> is in </w:t>
      </w:r>
      <w:proofErr w:type="spellStart"/>
      <w:r w:rsidRPr="0094194D">
        <w:rPr>
          <w:rFonts w:ascii="Consolas" w:hAnsi="Consolas"/>
          <w:b/>
          <w:bCs/>
        </w:rPr>
        <w:t>SQLAlchemy</w:t>
      </w:r>
      <w:proofErr w:type="spellEnd"/>
      <w:r>
        <w:t xml:space="preserve">. </w:t>
      </w:r>
      <w:r w:rsidRPr="0094194D">
        <w:t xml:space="preserve">In the context of </w:t>
      </w:r>
      <w:r w:rsidRPr="0094194D">
        <w:rPr>
          <w:b/>
          <w:bCs/>
        </w:rPr>
        <w:t>databases</w:t>
      </w:r>
      <w:r w:rsidRPr="0094194D">
        <w:t xml:space="preserve"> and </w:t>
      </w:r>
      <w:r w:rsidRPr="0094194D">
        <w:rPr>
          <w:b/>
          <w:bCs/>
        </w:rPr>
        <w:t>database</w:t>
      </w:r>
      <w:r w:rsidRPr="0094194D">
        <w:t xml:space="preserve"> management systems, a </w:t>
      </w:r>
      <w:r w:rsidRPr="0094194D">
        <w:rPr>
          <w:b/>
          <w:bCs/>
        </w:rPr>
        <w:t>transaction</w:t>
      </w:r>
      <w:r w:rsidRPr="0094194D">
        <w:t xml:space="preserve"> is a fundamental concept that ensures the </w:t>
      </w:r>
      <w:r w:rsidRPr="0094194D">
        <w:rPr>
          <w:b/>
          <w:bCs/>
        </w:rPr>
        <w:t>integrity</w:t>
      </w:r>
      <w:r w:rsidRPr="0094194D">
        <w:t xml:space="preserve">, </w:t>
      </w:r>
      <w:r w:rsidRPr="0094194D">
        <w:rPr>
          <w:b/>
          <w:bCs/>
        </w:rPr>
        <w:t>consistency</w:t>
      </w:r>
      <w:r w:rsidRPr="0094194D">
        <w:t xml:space="preserve">, and </w:t>
      </w:r>
      <w:r w:rsidRPr="0094194D">
        <w:rPr>
          <w:b/>
          <w:bCs/>
        </w:rPr>
        <w:t>reliability</w:t>
      </w:r>
      <w:r w:rsidRPr="0094194D">
        <w:t xml:space="preserve"> of data. A </w:t>
      </w:r>
      <w:r w:rsidRPr="0094194D">
        <w:rPr>
          <w:b/>
          <w:bCs/>
        </w:rPr>
        <w:t>transaction</w:t>
      </w:r>
      <w:r w:rsidRPr="0094194D">
        <w:t xml:space="preserve"> is a sequence of one or more database </w:t>
      </w:r>
      <w:r w:rsidRPr="0094194D">
        <w:rPr>
          <w:b/>
          <w:bCs/>
        </w:rPr>
        <w:t>operations</w:t>
      </w:r>
      <w:r w:rsidRPr="0094194D">
        <w:t xml:space="preserve"> that are treated as a single, indivisible unit of work. These operations typically include data </w:t>
      </w:r>
      <w:r w:rsidRPr="0094194D">
        <w:rPr>
          <w:b/>
          <w:bCs/>
        </w:rPr>
        <w:t>retrieval</w:t>
      </w:r>
      <w:r w:rsidRPr="0094194D">
        <w:t xml:space="preserve">, </w:t>
      </w:r>
      <w:r w:rsidRPr="0094194D">
        <w:rPr>
          <w:b/>
          <w:bCs/>
        </w:rPr>
        <w:t>insertion</w:t>
      </w:r>
      <w:r w:rsidRPr="0094194D">
        <w:t xml:space="preserve">, </w:t>
      </w:r>
      <w:r w:rsidRPr="0094194D">
        <w:rPr>
          <w:b/>
          <w:bCs/>
        </w:rPr>
        <w:t>updating</w:t>
      </w:r>
      <w:r w:rsidRPr="0094194D">
        <w:t xml:space="preserve">, and </w:t>
      </w:r>
      <w:r w:rsidRPr="0094194D">
        <w:rPr>
          <w:b/>
          <w:bCs/>
        </w:rPr>
        <w:t>deletion</w:t>
      </w:r>
      <w:r w:rsidRPr="0094194D">
        <w:t>.</w:t>
      </w:r>
    </w:p>
    <w:p w14:paraId="10B97314" w14:textId="04AF0897" w:rsidR="0010694C" w:rsidRDefault="0096763F" w:rsidP="00593A73">
      <w:pPr>
        <w:rPr>
          <w:lang w:val="en-GB"/>
        </w:rPr>
      </w:pPr>
      <w:r>
        <w:rPr>
          <w:noProof/>
        </w:rPr>
        <w:drawing>
          <wp:inline distT="0" distB="0" distL="0" distR="0" wp14:anchorId="49E942A0" wp14:editId="7CD7CAE9">
            <wp:extent cx="6624320" cy="4464050"/>
            <wp:effectExtent l="19050" t="19050" r="24130" b="12700"/>
            <wp:docPr id="12935527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527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4640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3759A3" w14:textId="7D90395D" w:rsidR="0096763F" w:rsidRDefault="0096763F" w:rsidP="00593A73">
      <w:pPr>
        <w:rPr>
          <w:lang w:val="en-GB"/>
        </w:rPr>
      </w:pPr>
    </w:p>
    <w:p w14:paraId="11EC201C" w14:textId="3C63698B" w:rsidR="001951F6" w:rsidRDefault="001951F6" w:rsidP="001951F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Model Chef</w:t>
      </w:r>
    </w:p>
    <w:p w14:paraId="113A1032" w14:textId="77777777" w:rsidR="001951F6" w:rsidRPr="001951F6" w:rsidRDefault="001951F6" w:rsidP="001951F6">
      <w:pPr>
        <w:rPr>
          <w:lang w:val="bg-BG"/>
        </w:rPr>
      </w:pPr>
      <w:proofErr w:type="spellStart"/>
      <w:r w:rsidRPr="001951F6">
        <w:rPr>
          <w:lang w:val="bg-BG"/>
        </w:rPr>
        <w:t>You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ask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o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define</w:t>
      </w:r>
      <w:proofErr w:type="spellEnd"/>
      <w:r w:rsidRPr="001951F6">
        <w:rPr>
          <w:lang w:val="bg-BG"/>
        </w:rPr>
        <w:t xml:space="preserve"> a </w:t>
      </w:r>
      <w:proofErr w:type="spellStart"/>
      <w:r w:rsidRPr="001951F6">
        <w:rPr>
          <w:lang w:val="bg-BG"/>
        </w:rPr>
        <w:t>Python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lass</w:t>
      </w:r>
      <w:proofErr w:type="spellEnd"/>
      <w:r w:rsidRPr="001951F6">
        <w:rPr>
          <w:lang w:val="bg-BG"/>
        </w:rPr>
        <w:t xml:space="preserve">, </w:t>
      </w:r>
      <w:proofErr w:type="spellStart"/>
      <w:r w:rsidRPr="001951F6">
        <w:rPr>
          <w:rFonts w:ascii="Consolas" w:hAnsi="Consolas"/>
          <w:b/>
          <w:bCs/>
          <w:lang w:val="bg-BG"/>
        </w:rPr>
        <w:t>Chef</w:t>
      </w:r>
      <w:proofErr w:type="spellEnd"/>
      <w:r w:rsidRPr="001951F6">
        <w:rPr>
          <w:lang w:val="bg-BG"/>
        </w:rPr>
        <w:t xml:space="preserve">, </w:t>
      </w:r>
      <w:proofErr w:type="spellStart"/>
      <w:r w:rsidRPr="001951F6">
        <w:rPr>
          <w:lang w:val="bg-BG"/>
        </w:rPr>
        <w:t>which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nherit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rom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SQLAlchemy'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rFonts w:ascii="Consolas" w:hAnsi="Consolas"/>
          <w:b/>
          <w:bCs/>
          <w:lang w:val="bg-BG"/>
        </w:rPr>
        <w:t>Bas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las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an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represent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"</w:t>
      </w:r>
      <w:proofErr w:type="spellStart"/>
      <w:r w:rsidRPr="001951F6">
        <w:rPr>
          <w:rFonts w:ascii="Consolas" w:hAnsi="Consolas"/>
          <w:b/>
          <w:bCs/>
          <w:lang w:val="bg-BG"/>
        </w:rPr>
        <w:t>chefs</w:t>
      </w:r>
      <w:proofErr w:type="spellEnd"/>
      <w:r w:rsidRPr="001951F6">
        <w:rPr>
          <w:lang w:val="bg-BG"/>
        </w:rPr>
        <w:t xml:space="preserve">" </w:t>
      </w:r>
      <w:proofErr w:type="spellStart"/>
      <w:r w:rsidRPr="001951F6">
        <w:rPr>
          <w:lang w:val="bg-BG"/>
        </w:rPr>
        <w:t>table</w:t>
      </w:r>
      <w:proofErr w:type="spellEnd"/>
      <w:r w:rsidRPr="001951F6">
        <w:rPr>
          <w:lang w:val="bg-BG"/>
        </w:rPr>
        <w:t xml:space="preserve">.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abl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shoul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hav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ollowing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olumns</w:t>
      </w:r>
      <w:proofErr w:type="spellEnd"/>
      <w:r w:rsidRPr="001951F6">
        <w:rPr>
          <w:lang w:val="bg-BG"/>
        </w:rPr>
        <w:t>:</w:t>
      </w:r>
    </w:p>
    <w:p w14:paraId="7B8C0276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proofErr w:type="spellStart"/>
      <w:r w:rsidRPr="001951F6">
        <w:rPr>
          <w:rFonts w:ascii="Consolas" w:hAnsi="Consolas"/>
          <w:b/>
          <w:bCs/>
          <w:lang w:val="bg-BG"/>
        </w:rPr>
        <w:t>id</w:t>
      </w:r>
      <w:proofErr w:type="spellEnd"/>
      <w:r w:rsidRPr="001951F6">
        <w:rPr>
          <w:lang w:val="bg-BG"/>
        </w:rPr>
        <w:t xml:space="preserve"> (</w:t>
      </w:r>
      <w:proofErr w:type="spellStart"/>
      <w:r w:rsidRPr="001951F6">
        <w:rPr>
          <w:lang w:val="bg-BG"/>
        </w:rPr>
        <w:t>Primary</w:t>
      </w:r>
      <w:proofErr w:type="spellEnd"/>
      <w:r w:rsidRPr="001951F6">
        <w:rPr>
          <w:lang w:val="bg-BG"/>
        </w:rPr>
        <w:t xml:space="preserve"> Key):</w:t>
      </w:r>
    </w:p>
    <w:p w14:paraId="454760D4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Data </w:t>
      </w:r>
      <w:proofErr w:type="spellStart"/>
      <w:r w:rsidRPr="001951F6">
        <w:rPr>
          <w:lang w:val="bg-BG"/>
        </w:rPr>
        <w:t>Type</w:t>
      </w:r>
      <w:proofErr w:type="spellEnd"/>
      <w:r w:rsidRPr="001951F6">
        <w:rPr>
          <w:lang w:val="bg-BG"/>
        </w:rPr>
        <w:t xml:space="preserve">: </w:t>
      </w:r>
      <w:proofErr w:type="spellStart"/>
      <w:r w:rsidRPr="001951F6">
        <w:rPr>
          <w:b/>
          <w:bCs/>
          <w:lang w:val="bg-BG"/>
        </w:rPr>
        <w:t>Integer</w:t>
      </w:r>
      <w:proofErr w:type="spellEnd"/>
    </w:p>
    <w:p w14:paraId="5E5A7783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A </w:t>
      </w:r>
      <w:proofErr w:type="spellStart"/>
      <w:r w:rsidRPr="001951F6">
        <w:rPr>
          <w:b/>
          <w:bCs/>
          <w:lang w:val="bg-BG"/>
        </w:rPr>
        <w:t>uniqu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dentifie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or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each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hef</w:t>
      </w:r>
      <w:proofErr w:type="spellEnd"/>
      <w:r w:rsidRPr="001951F6">
        <w:rPr>
          <w:lang w:val="bg-BG"/>
        </w:rPr>
        <w:t>.</w:t>
      </w:r>
    </w:p>
    <w:p w14:paraId="4FA7B5E7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proofErr w:type="spellStart"/>
      <w:r w:rsidRPr="001951F6">
        <w:rPr>
          <w:rFonts w:ascii="Consolas" w:hAnsi="Consolas"/>
          <w:b/>
          <w:bCs/>
          <w:lang w:val="bg-BG"/>
        </w:rPr>
        <w:t>name</w:t>
      </w:r>
      <w:proofErr w:type="spellEnd"/>
      <w:r w:rsidRPr="001951F6">
        <w:rPr>
          <w:lang w:val="bg-BG"/>
        </w:rPr>
        <w:t>:</w:t>
      </w:r>
    </w:p>
    <w:p w14:paraId="6FFA4C89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r w:rsidRPr="001951F6">
        <w:rPr>
          <w:lang w:val="bg-BG"/>
        </w:rPr>
        <w:t xml:space="preserve">Data </w:t>
      </w:r>
      <w:proofErr w:type="spellStart"/>
      <w:r w:rsidRPr="001951F6">
        <w:rPr>
          <w:lang w:val="bg-BG"/>
        </w:rPr>
        <w:t>Type</w:t>
      </w:r>
      <w:proofErr w:type="spellEnd"/>
      <w:r w:rsidRPr="001951F6">
        <w:rPr>
          <w:lang w:val="bg-BG"/>
        </w:rPr>
        <w:t xml:space="preserve">: </w:t>
      </w:r>
      <w:proofErr w:type="spellStart"/>
      <w:r w:rsidRPr="001951F6">
        <w:rPr>
          <w:b/>
          <w:bCs/>
          <w:lang w:val="bg-BG"/>
        </w:rPr>
        <w:t>String</w:t>
      </w:r>
      <w:proofErr w:type="spellEnd"/>
    </w:p>
    <w:p w14:paraId="70571A01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nam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of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th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chef</w:t>
      </w:r>
      <w:proofErr w:type="spellEnd"/>
      <w:r w:rsidRPr="001951F6">
        <w:rPr>
          <w:lang w:val="bg-BG"/>
        </w:rPr>
        <w:t xml:space="preserve">. </w:t>
      </w:r>
      <w:proofErr w:type="spellStart"/>
      <w:r w:rsidRPr="001951F6">
        <w:rPr>
          <w:lang w:val="bg-BG"/>
        </w:rPr>
        <w:t>Th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fiel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is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b/>
          <w:bCs/>
          <w:lang w:val="bg-BG"/>
        </w:rPr>
        <w:t>require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and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mus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no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be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left</w:t>
      </w:r>
      <w:proofErr w:type="spellEnd"/>
      <w:r w:rsidRPr="001951F6">
        <w:rPr>
          <w:lang w:val="bg-BG"/>
        </w:rPr>
        <w:t xml:space="preserve"> </w:t>
      </w:r>
      <w:proofErr w:type="spellStart"/>
      <w:r w:rsidRPr="001951F6">
        <w:rPr>
          <w:lang w:val="bg-BG"/>
        </w:rPr>
        <w:t>empty</w:t>
      </w:r>
      <w:proofErr w:type="spellEnd"/>
      <w:r w:rsidRPr="001951F6">
        <w:rPr>
          <w:lang w:val="bg-BG"/>
        </w:rPr>
        <w:t>.</w:t>
      </w:r>
    </w:p>
    <w:p w14:paraId="7B26906E" w14:textId="30D9166B" w:rsidR="001951F6" w:rsidRPr="006E00D9" w:rsidRDefault="006E00D9" w:rsidP="006E00D9">
      <w:pPr>
        <w:numPr>
          <w:ilvl w:val="0"/>
          <w:numId w:val="26"/>
        </w:numPr>
        <w:rPr>
          <w:lang w:val="bg-BG"/>
        </w:rPr>
      </w:pPr>
      <w:r>
        <w:rPr>
          <w:rFonts w:ascii="Consolas" w:hAnsi="Consolas"/>
          <w:b/>
          <w:bCs/>
        </w:rPr>
        <w:t>R</w:t>
      </w:r>
      <w:r w:rsidR="001951F6">
        <w:rPr>
          <w:rFonts w:ascii="Consolas" w:hAnsi="Consolas"/>
          <w:b/>
          <w:bCs/>
        </w:rPr>
        <w:t>ecipes</w:t>
      </w:r>
      <w:r>
        <w:rPr>
          <w:rFonts w:ascii="Consolas" w:hAnsi="Consolas"/>
          <w:b/>
          <w:bCs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</w:t>
      </w:r>
      <w:r w:rsidRPr="006E00D9">
        <w:rPr>
          <w:rFonts w:ascii="Consolas" w:hAnsi="Consolas"/>
          <w:b/>
          <w:bCs/>
        </w:rPr>
        <w:t>Recipe</w:t>
      </w:r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>):</w:t>
      </w:r>
    </w:p>
    <w:p w14:paraId="73AC0E29" w14:textId="76B9FC5C" w:rsidR="006E00D9" w:rsidRPr="006E00D9" w:rsidRDefault="006E00D9" w:rsidP="006E00D9">
      <w:pPr>
        <w:numPr>
          <w:ilvl w:val="1"/>
          <w:numId w:val="19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</w:p>
    <w:p w14:paraId="3FA21198" w14:textId="3B195574" w:rsidR="001951F6" w:rsidRPr="007D01DC" w:rsidRDefault="001951F6" w:rsidP="007D01DC">
      <w:pPr>
        <w:pStyle w:val="af0"/>
        <w:numPr>
          <w:ilvl w:val="1"/>
          <w:numId w:val="19"/>
        </w:numPr>
        <w:rPr>
          <w:lang w:val="en-GB"/>
        </w:rPr>
      </w:pPr>
      <w:r w:rsidRPr="001951F6">
        <w:t xml:space="preserve">Each </w:t>
      </w:r>
      <w:r w:rsidRPr="007D01DC">
        <w:rPr>
          <w:b/>
          <w:bCs/>
        </w:rPr>
        <w:t>chef</w:t>
      </w:r>
      <w:r w:rsidRPr="001951F6">
        <w:t xml:space="preserve"> can have multiple </w:t>
      </w:r>
      <w:r w:rsidRPr="007D01DC">
        <w:rPr>
          <w:b/>
          <w:bCs/>
        </w:rPr>
        <w:t>recipes</w:t>
      </w:r>
      <w:r w:rsidRPr="001951F6">
        <w:t xml:space="preserve">. This is represented by a </w:t>
      </w:r>
      <w:r w:rsidR="007D01DC">
        <w:t>many</w:t>
      </w:r>
      <w:r w:rsidRPr="001951F6">
        <w:t>-to-</w:t>
      </w:r>
      <w:r w:rsidR="007D01DC">
        <w:t>one</w:t>
      </w:r>
      <w:r w:rsidRPr="001951F6">
        <w:t xml:space="preserve"> relationship with the </w:t>
      </w:r>
      <w:r w:rsidRPr="007D01DC">
        <w:rPr>
          <w:rFonts w:ascii="Consolas" w:hAnsi="Consolas"/>
          <w:b/>
          <w:bCs/>
        </w:rPr>
        <w:t>Recipe</w:t>
      </w:r>
      <w:r w:rsidRPr="001951F6">
        <w:t xml:space="preserve"> model. The </w:t>
      </w:r>
      <w:r w:rsidRPr="007D01DC">
        <w:rPr>
          <w:b/>
          <w:bCs/>
        </w:rPr>
        <w:t>recipes</w:t>
      </w:r>
      <w:r w:rsidRPr="001951F6">
        <w:t xml:space="preserve"> attribute allows you to access all the recipes created by a specific chef.</w:t>
      </w:r>
    </w:p>
    <w:p w14:paraId="0E9E3C6F" w14:textId="4A7A397C" w:rsidR="007D01DC" w:rsidRPr="006E00D9" w:rsidRDefault="007D01DC" w:rsidP="007D01DC">
      <w:pPr>
        <w:pStyle w:val="af0"/>
        <w:numPr>
          <w:ilvl w:val="1"/>
          <w:numId w:val="19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chef"</w:t>
      </w:r>
      <w:r>
        <w:t>.</w:t>
      </w:r>
    </w:p>
    <w:p w14:paraId="5E18B392" w14:textId="77777777" w:rsidR="00F828AF" w:rsidRPr="007D01DC" w:rsidRDefault="00F828AF" w:rsidP="006E00D9">
      <w:pPr>
        <w:pStyle w:val="af0"/>
        <w:ind w:left="1440"/>
        <w:rPr>
          <w:lang w:val="en-GB"/>
        </w:rPr>
      </w:pPr>
    </w:p>
    <w:p w14:paraId="61B3C7B5" w14:textId="07456D88" w:rsidR="006E00D9" w:rsidRDefault="006E00D9" w:rsidP="006E00D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Extend the Recipe Model</w:t>
      </w:r>
    </w:p>
    <w:p w14:paraId="28E46BC0" w14:textId="54903E19" w:rsidR="006E00D9" w:rsidRDefault="006E00D9" w:rsidP="006E00D9">
      <w:r>
        <w:t xml:space="preserve">You are going to add the following fields to the </w:t>
      </w:r>
      <w:r w:rsidRPr="006E00D9">
        <w:rPr>
          <w:rFonts w:ascii="Consolas" w:hAnsi="Consolas"/>
          <w:b/>
          <w:bCs/>
        </w:rPr>
        <w:t>Recipe</w:t>
      </w:r>
      <w:r>
        <w:t xml:space="preserve"> model:</w:t>
      </w:r>
    </w:p>
    <w:p w14:paraId="07A2B13B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proofErr w:type="spellStart"/>
      <w:r w:rsidRPr="006E00D9">
        <w:rPr>
          <w:rFonts w:ascii="Consolas" w:hAnsi="Consolas"/>
          <w:b/>
          <w:bCs/>
          <w:lang w:val="bg-BG"/>
        </w:rPr>
        <w:t>chef_id</w:t>
      </w:r>
      <w:proofErr w:type="spellEnd"/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Foreign</w:t>
      </w:r>
      <w:proofErr w:type="spellEnd"/>
      <w:r w:rsidRPr="006E00D9">
        <w:rPr>
          <w:lang w:val="bg-BG"/>
        </w:rPr>
        <w:t xml:space="preserve"> Key):</w:t>
      </w:r>
    </w:p>
    <w:p w14:paraId="0775C8B4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Integer</w:t>
      </w:r>
      <w:proofErr w:type="spellEnd"/>
    </w:p>
    <w:p w14:paraId="4CA15192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proofErr w:type="spellStart"/>
      <w:r w:rsidRPr="006E00D9">
        <w:rPr>
          <w:lang w:val="bg-BG"/>
        </w:rPr>
        <w:t>Description</w:t>
      </w:r>
      <w:proofErr w:type="spellEnd"/>
      <w:r w:rsidRPr="006E00D9">
        <w:rPr>
          <w:lang w:val="bg-BG"/>
        </w:rPr>
        <w:t xml:space="preserve">: A </w:t>
      </w:r>
      <w:proofErr w:type="spellStart"/>
      <w:r w:rsidRPr="006E00D9">
        <w:rPr>
          <w:lang w:val="bg-BG"/>
        </w:rPr>
        <w:t>foreig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ke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a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stablishes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wit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e</w:t>
      </w:r>
      <w:proofErr w:type="spellEnd"/>
      <w:r w:rsidRPr="006E00D9">
        <w:rPr>
          <w:lang w:val="bg-BG"/>
        </w:rPr>
        <w:t xml:space="preserve"> "</w:t>
      </w: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"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I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associate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ac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with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Th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fiel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require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an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us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no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b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lef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mpty</w:t>
      </w:r>
      <w:proofErr w:type="spellEnd"/>
      <w:r w:rsidRPr="006E00D9">
        <w:rPr>
          <w:lang w:val="bg-BG"/>
        </w:rPr>
        <w:t>.</w:t>
      </w:r>
    </w:p>
    <w:p w14:paraId="63C32002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>(</w:t>
      </w:r>
      <w:proofErr w:type="spellStart"/>
      <w:r w:rsidRPr="006E00D9">
        <w:rPr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rFonts w:ascii="Consolas" w:hAnsi="Consolas"/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model</w:t>
      </w:r>
      <w:proofErr w:type="spellEnd"/>
      <w:r w:rsidRPr="006E00D9">
        <w:rPr>
          <w:lang w:val="bg-BG"/>
        </w:rPr>
        <w:t>):</w:t>
      </w:r>
    </w:p>
    <w:p w14:paraId="4FAFE1FD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</w:t>
      </w:r>
      <w:proofErr w:type="spellStart"/>
      <w:r w:rsidRPr="006E00D9">
        <w:rPr>
          <w:lang w:val="bg-BG"/>
        </w:rPr>
        <w:t>Type</w:t>
      </w:r>
      <w:proofErr w:type="spellEnd"/>
      <w:r w:rsidRPr="006E00D9">
        <w:rPr>
          <w:lang w:val="bg-BG"/>
        </w:rPr>
        <w:t xml:space="preserve">: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</w:p>
    <w:p w14:paraId="297D8B04" w14:textId="760A2084" w:rsidR="006E00D9" w:rsidRDefault="006E00D9" w:rsidP="006E00D9">
      <w:pPr>
        <w:numPr>
          <w:ilvl w:val="1"/>
          <w:numId w:val="26"/>
        </w:numPr>
        <w:rPr>
          <w:lang w:val="bg-BG"/>
        </w:rPr>
      </w:pPr>
      <w:proofErr w:type="spellStart"/>
      <w:r w:rsidRPr="006E00D9">
        <w:rPr>
          <w:lang w:val="bg-BG"/>
        </w:rPr>
        <w:t>Description</w:t>
      </w:r>
      <w:proofErr w:type="spellEnd"/>
      <w:r w:rsidRPr="006E00D9">
        <w:rPr>
          <w:lang w:val="bg-BG"/>
        </w:rPr>
        <w:t xml:space="preserve">: A </w:t>
      </w:r>
      <w:proofErr w:type="spellStart"/>
      <w:r w:rsidRPr="006E00D9">
        <w:rPr>
          <w:b/>
          <w:bCs/>
          <w:lang w:val="bg-BG"/>
        </w:rPr>
        <w:t>relationship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fiel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connecting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ach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o</w:t>
      </w:r>
      <w:proofErr w:type="spellEnd"/>
      <w:r w:rsidRPr="006E00D9">
        <w:rPr>
          <w:lang w:val="bg-BG"/>
        </w:rPr>
        <w:t xml:space="preserve"> a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  <w:proofErr w:type="spellStart"/>
      <w:r w:rsidRPr="006E00D9">
        <w:rPr>
          <w:lang w:val="bg-BG"/>
        </w:rPr>
        <w:t>Th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establishe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associatio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that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chef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can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hav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multipl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recipes</w:t>
      </w:r>
      <w:proofErr w:type="spellEnd"/>
      <w:r>
        <w:t xml:space="preserve"> </w:t>
      </w:r>
      <w:proofErr w:type="spellStart"/>
      <w:r w:rsidRPr="006E00D9">
        <w:rPr>
          <w:lang w:val="bg-BG"/>
        </w:rPr>
        <w:t>an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recip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is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wned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b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lang w:val="bg-BG"/>
        </w:rPr>
        <w:t>only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one</w:t>
      </w:r>
      <w:proofErr w:type="spellEnd"/>
      <w:r w:rsidRPr="006E00D9">
        <w:rPr>
          <w:lang w:val="bg-BG"/>
        </w:rPr>
        <w:t xml:space="preserve"> </w:t>
      </w:r>
      <w:proofErr w:type="spellStart"/>
      <w:r w:rsidRPr="006E00D9">
        <w:rPr>
          <w:b/>
          <w:bCs/>
          <w:lang w:val="bg-BG"/>
        </w:rPr>
        <w:t>chef</w:t>
      </w:r>
      <w:proofErr w:type="spellEnd"/>
      <w:r w:rsidRPr="006E00D9">
        <w:rPr>
          <w:lang w:val="bg-BG"/>
        </w:rPr>
        <w:t xml:space="preserve">. </w:t>
      </w:r>
    </w:p>
    <w:p w14:paraId="6949FDC2" w14:textId="353E0526" w:rsidR="006E00D9" w:rsidRPr="00F828AF" w:rsidRDefault="008D5BD0" w:rsidP="006E00D9">
      <w:pPr>
        <w:pStyle w:val="af0"/>
        <w:numPr>
          <w:ilvl w:val="1"/>
          <w:numId w:val="26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ipes</w:t>
      </w:r>
      <w:r w:rsidRPr="007D01DC">
        <w:rPr>
          <w:rFonts w:ascii="Consolas" w:hAnsi="Consolas"/>
          <w:b/>
          <w:bCs/>
        </w:rPr>
        <w:t>"</w:t>
      </w:r>
      <w:r>
        <w:t>.</w:t>
      </w:r>
    </w:p>
    <w:p w14:paraId="0470F169" w14:textId="77777777" w:rsidR="00F828AF" w:rsidRPr="00F828AF" w:rsidRDefault="00F828AF" w:rsidP="00F828AF">
      <w:pPr>
        <w:pStyle w:val="af0"/>
        <w:ind w:left="1440"/>
        <w:rPr>
          <w:lang w:val="en-GB"/>
        </w:rPr>
      </w:pPr>
    </w:p>
    <w:p w14:paraId="7CA0CB3E" w14:textId="7199B49C" w:rsidR="001951F6" w:rsidRDefault="008D5BD0" w:rsidP="009053E8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Recipe and Chef Relations</w:t>
      </w:r>
    </w:p>
    <w:p w14:paraId="083CACCD" w14:textId="4D27C77F" w:rsidR="008D5BD0" w:rsidRDefault="008D5BD0" w:rsidP="008D5BD0">
      <w:r>
        <w:t>Function: "</w:t>
      </w:r>
      <w:proofErr w:type="spellStart"/>
      <w:r>
        <w:rPr>
          <w:rFonts w:ascii="Consolas" w:hAnsi="Consolas"/>
          <w:b/>
          <w:bCs/>
        </w:rPr>
        <w:t>relate_recipe_with_chef_by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8D5BD0">
        <w:rPr>
          <w:rFonts w:ascii="Consolas" w:hAnsi="Consolas"/>
          <w:b/>
          <w:bCs/>
        </w:rPr>
        <w:t>(</w:t>
      </w:r>
      <w:proofErr w:type="spellStart"/>
      <w:proofErr w:type="gramEnd"/>
      <w:r w:rsidRPr="008D5BD0">
        <w:rPr>
          <w:rFonts w:ascii="Consolas" w:hAnsi="Consolas"/>
          <w:b/>
          <w:bCs/>
        </w:rPr>
        <w:t>recipe_name</w:t>
      </w:r>
      <w:proofErr w:type="spellEnd"/>
      <w:r w:rsidRPr="008D5BD0"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chef</w:t>
      </w:r>
      <w:r w:rsidRPr="008D5BD0">
        <w:rPr>
          <w:rFonts w:ascii="Consolas" w:hAnsi="Consolas"/>
          <w:b/>
          <w:bCs/>
        </w:rPr>
        <w:t>_name</w:t>
      </w:r>
      <w:proofErr w:type="spellEnd"/>
      <w:r w:rsidRPr="008D5BD0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>creates</w:t>
      </w:r>
      <w:r>
        <w:t xml:space="preserve"> a </w:t>
      </w:r>
      <w:r w:rsidRPr="008D5BD0">
        <w:rPr>
          <w:b/>
          <w:bCs/>
        </w:rPr>
        <w:t>relation</w:t>
      </w:r>
      <w:r>
        <w:t xml:space="preserve"> between the </w:t>
      </w:r>
      <w:r w:rsidRPr="008D5BD0">
        <w:rPr>
          <w:b/>
          <w:bCs/>
        </w:rPr>
        <w:t>recipe</w:t>
      </w:r>
      <w:r>
        <w:t xml:space="preserve"> and the </w:t>
      </w:r>
      <w:r w:rsidRPr="008D5BD0">
        <w:rPr>
          <w:b/>
          <w:bCs/>
        </w:rPr>
        <w:t>chef</w:t>
      </w:r>
      <w:r>
        <w:t xml:space="preserve">, given by their </w:t>
      </w:r>
      <w:r w:rsidRPr="008D5BD0">
        <w:rPr>
          <w:b/>
          <w:bCs/>
        </w:rPr>
        <w:t>names</w:t>
      </w:r>
      <w:r>
        <w:t>.</w:t>
      </w:r>
    </w:p>
    <w:p w14:paraId="030BFD6E" w14:textId="7925A871" w:rsidR="00F828AF" w:rsidRPr="00F828AF" w:rsidRDefault="00F828AF" w:rsidP="00F828AF">
      <w:pPr>
        <w:pStyle w:val="af0"/>
        <w:numPr>
          <w:ilvl w:val="0"/>
          <w:numId w:val="27"/>
        </w:numPr>
        <w:rPr>
          <w:lang w:val="bg-BG"/>
        </w:rPr>
      </w:pPr>
      <w:r>
        <w:t xml:space="preserve">If there is a </w:t>
      </w:r>
      <w:r w:rsidRPr="00F828AF">
        <w:rPr>
          <w:b/>
          <w:bCs/>
        </w:rPr>
        <w:t>relationship</w:t>
      </w:r>
      <w:r>
        <w:t xml:space="preserve"> between the </w:t>
      </w:r>
      <w:r w:rsidRPr="00D361BD">
        <w:rPr>
          <w:b/>
          <w:bCs/>
        </w:rPr>
        <w:t>recipe</w:t>
      </w:r>
      <w:r>
        <w:t xml:space="preserve"> and some </w:t>
      </w:r>
      <w:r w:rsidRPr="00D361BD">
        <w:rPr>
          <w:b/>
          <w:bCs/>
        </w:rPr>
        <w:t>chef</w:t>
      </w:r>
      <w:r>
        <w:t xml:space="preserve">, </w:t>
      </w:r>
      <w:r w:rsidRPr="00D361BD">
        <w:rPr>
          <w:b/>
          <w:bCs/>
        </w:rPr>
        <w:t>raise</w:t>
      </w:r>
      <w:r>
        <w:t xml:space="preserve"> an </w:t>
      </w:r>
      <w:r w:rsidRPr="00D361BD">
        <w:rPr>
          <w:b/>
          <w:bCs/>
        </w:rPr>
        <w:t>Exception</w:t>
      </w:r>
      <w:r>
        <w:t xml:space="preserve"> with the message: </w:t>
      </w:r>
      <w:r w:rsidRPr="00F828AF">
        <w:rPr>
          <w:rFonts w:ascii="Consolas" w:hAnsi="Consolas"/>
          <w:b/>
          <w:bCs/>
        </w:rPr>
        <w:t>"</w:t>
      </w:r>
      <w:proofErr w:type="spellStart"/>
      <w:r w:rsidRPr="00F828AF">
        <w:rPr>
          <w:rFonts w:ascii="Consolas" w:hAnsi="Consolas"/>
          <w:b/>
          <w:bCs/>
          <w:lang w:val="bg-BG"/>
        </w:rPr>
        <w:t>Recipe</w:t>
      </w:r>
      <w:proofErr w:type="spellEnd"/>
      <w:r w:rsidRPr="00F828AF">
        <w:rPr>
          <w:rFonts w:ascii="Consolas" w:hAnsi="Consolas"/>
          <w:b/>
          <w:bCs/>
          <w:lang w:val="bg-BG"/>
        </w:rPr>
        <w:t>: {</w:t>
      </w:r>
      <w:proofErr w:type="spellStart"/>
      <w:r w:rsidRPr="00F828AF">
        <w:rPr>
          <w:rFonts w:ascii="Consolas" w:hAnsi="Consolas"/>
          <w:b/>
          <w:bCs/>
          <w:lang w:val="bg-BG"/>
        </w:rPr>
        <w:t>recipe_name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} </w:t>
      </w:r>
      <w:proofErr w:type="spellStart"/>
      <w:r w:rsidRPr="00F828AF">
        <w:rPr>
          <w:rFonts w:ascii="Consolas" w:hAnsi="Consolas"/>
          <w:b/>
          <w:bCs/>
          <w:lang w:val="bg-BG"/>
        </w:rPr>
        <w:t>already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/>
          <w:b/>
          <w:bCs/>
          <w:lang w:val="bg-BG"/>
        </w:rPr>
        <w:t>has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a </w:t>
      </w:r>
      <w:proofErr w:type="spellStart"/>
      <w:r w:rsidRPr="00F828AF">
        <w:rPr>
          <w:rFonts w:ascii="Consolas" w:hAnsi="Consolas"/>
          <w:b/>
          <w:bCs/>
          <w:lang w:val="bg-BG"/>
        </w:rPr>
        <w:t>related</w:t>
      </w:r>
      <w:proofErr w:type="spellEnd"/>
      <w:r w:rsidRPr="00F828AF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/>
          <w:b/>
          <w:bCs/>
          <w:lang w:val="bg-BG"/>
        </w:rPr>
        <w:t>chef</w:t>
      </w:r>
      <w:proofErr w:type="spellEnd"/>
      <w:r w:rsidRPr="00F828AF">
        <w:rPr>
          <w:rFonts w:ascii="Consolas" w:hAnsi="Consolas"/>
          <w:b/>
          <w:bCs/>
        </w:rPr>
        <w:t>"</w:t>
      </w:r>
      <w:r w:rsidRPr="00F828AF">
        <w:rPr>
          <w:rFonts w:ascii="Consolas" w:hAnsi="Consolas"/>
        </w:rPr>
        <w:t>.</w:t>
      </w:r>
    </w:p>
    <w:p w14:paraId="1E10D462" w14:textId="71E07A43" w:rsidR="00F828AF" w:rsidRPr="00F828AF" w:rsidRDefault="00F828AF" w:rsidP="00F828AF">
      <w:pPr>
        <w:pStyle w:val="af0"/>
        <w:numPr>
          <w:ilvl w:val="0"/>
          <w:numId w:val="27"/>
        </w:numPr>
        <w:rPr>
          <w:rFonts w:cstheme="minorHAnsi"/>
          <w:lang w:val="bg-BG"/>
        </w:rPr>
      </w:pPr>
      <w:r>
        <w:rPr>
          <w:rFonts w:cstheme="minorHAnsi"/>
        </w:rPr>
        <w:t xml:space="preserve">Otherwise, </w:t>
      </w:r>
      <w:r w:rsidRPr="00F828AF">
        <w:rPr>
          <w:rFonts w:cstheme="minorHAnsi"/>
          <w:b/>
          <w:bCs/>
        </w:rPr>
        <w:t>link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chef</w:t>
      </w:r>
      <w:r>
        <w:rPr>
          <w:rFonts w:cstheme="minorHAnsi"/>
        </w:rPr>
        <w:t xml:space="preserve"> to the </w:t>
      </w:r>
      <w:r w:rsidRPr="00F828AF">
        <w:rPr>
          <w:rFonts w:cstheme="minorHAnsi"/>
          <w:b/>
          <w:bCs/>
        </w:rPr>
        <w:t>recipe</w:t>
      </w:r>
      <w:r>
        <w:rPr>
          <w:rFonts w:cstheme="minorHAnsi"/>
        </w:rPr>
        <w:t xml:space="preserve">, </w:t>
      </w:r>
      <w:r w:rsidRPr="00F828AF">
        <w:rPr>
          <w:rFonts w:cstheme="minorHAnsi"/>
          <w:b/>
          <w:bCs/>
        </w:rPr>
        <w:t>commit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session</w:t>
      </w:r>
      <w:r>
        <w:rPr>
          <w:rFonts w:cstheme="minorHAnsi"/>
        </w:rPr>
        <w:t xml:space="preserve">, and </w:t>
      </w:r>
      <w:r w:rsidRPr="00F828AF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 result: </w:t>
      </w:r>
      <w:r w:rsidRPr="00F828AF">
        <w:rPr>
          <w:rFonts w:ascii="Consolas" w:hAnsi="Consolas" w:cstheme="minorHAnsi"/>
          <w:b/>
          <w:bCs/>
          <w:lang w:val="bg-BG"/>
        </w:rPr>
        <w:t>"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lated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cip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recipe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nam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}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with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chef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chef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F828AF">
        <w:rPr>
          <w:rFonts w:ascii="Consolas" w:hAnsi="Consolas" w:cstheme="minorHAnsi"/>
          <w:b/>
          <w:bCs/>
          <w:lang w:val="bg-BG"/>
        </w:rPr>
        <w:t>name</w:t>
      </w:r>
      <w:proofErr w:type="spellEnd"/>
      <w:r w:rsidRPr="00F828AF">
        <w:rPr>
          <w:rFonts w:ascii="Consolas" w:hAnsi="Consolas" w:cstheme="minorHAnsi"/>
          <w:b/>
          <w:bCs/>
          <w:lang w:val="bg-BG"/>
        </w:rPr>
        <w:t>}"</w:t>
      </w:r>
    </w:p>
    <w:p w14:paraId="264989EE" w14:textId="77777777" w:rsidR="00F828AF" w:rsidRDefault="00F828AF" w:rsidP="00F828AF">
      <w:pPr>
        <w:pStyle w:val="3"/>
      </w:pPr>
      <w:r>
        <w:lastRenderedPageBreak/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8AF" w14:paraId="3B9475CC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6E3D2A80" w14:textId="77777777" w:rsidR="00F828AF" w:rsidRPr="00A53F69" w:rsidRDefault="00F828AF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F828AF" w14:paraId="1998EEA4" w14:textId="77777777" w:rsidTr="00653800">
        <w:tc>
          <w:tcPr>
            <w:tcW w:w="10422" w:type="dxa"/>
          </w:tcPr>
          <w:p w14:paraId="4977F258" w14:textId="092C7093" w:rsidR="00F828AF" w:rsidRPr="00F828AF" w:rsidRDefault="00F828AF" w:rsidP="00653800">
            <w:pPr>
              <w:rPr>
                <w:rFonts w:ascii="Consolas" w:hAnsi="Consolas"/>
                <w:lang w:val="bg-BG"/>
              </w:rPr>
            </w:pPr>
            <w:r w:rsidRPr="00F828AF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fo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lgari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_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tato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Grou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ea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Onion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Egg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lk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es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pi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Laye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tato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ea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xtur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pour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egg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n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lk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ixtur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o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p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ak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until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golde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rown</w:t>
            </w:r>
            <w:proofErr w:type="spellEnd"/>
            <w:r w:rsidRPr="00F828AF">
              <w:rPr>
                <w:rFonts w:ascii="Consolas" w:hAnsi="Consolas"/>
                <w:lang w:val="bg-BG"/>
              </w:rPr>
              <w:t>."</w:t>
            </w:r>
            <w:r w:rsidRPr="00F828AF">
              <w:rPr>
                <w:rFonts w:ascii="Consolas" w:hAnsi="Consolas"/>
                <w:lang w:val="bg-BG"/>
              </w:rPr>
              <w:br/>
              <w:t>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lgari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  <w:t xml:space="preserve">bulgarian_chef1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van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Zvezdev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)</w:t>
            </w:r>
            <w:r w:rsidRPr="00F828AF">
              <w:rPr>
                <w:rFonts w:ascii="Consolas" w:hAnsi="Consolas"/>
                <w:lang w:val="bg-BG"/>
              </w:rPr>
              <w:br/>
              <w:t xml:space="preserve">bulgarian_chef2 =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nam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="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Uti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Buchvarov</w:t>
            </w:r>
            <w:proofErr w:type="spellEnd"/>
            <w:r w:rsidRPr="00F828AF">
              <w:rPr>
                <w:rFonts w:ascii="Consolas" w:hAnsi="Consolas"/>
                <w:lang w:val="bg-BG"/>
              </w:rPr>
              <w:t>"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musaka_recipe</w:t>
            </w:r>
            <w:proofErr w:type="spellEnd"/>
            <w:r w:rsidRPr="00F828AF">
              <w:rPr>
                <w:rFonts w:ascii="Consolas" w:hAnsi="Consolas"/>
                <w:lang w:val="bg-BG"/>
              </w:rPr>
              <w:t>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ef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bulgarian_chef1)</w:t>
            </w:r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add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bulgarian_chef2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ommit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changes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o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the</w:t>
            </w:r>
            <w:proofErr w:type="spellEnd"/>
            <w:r w:rsidRPr="00F828A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F828AF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F828AF">
              <w:rPr>
                <w:rFonts w:ascii="Consolas" w:hAnsi="Consolas"/>
                <w:lang w:val="bg-BG"/>
              </w:rPr>
              <w:br/>
            </w:r>
            <w:proofErr w:type="spellStart"/>
            <w:r w:rsidRPr="00F828AF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F828AF">
              <w:rPr>
                <w:rFonts w:ascii="Consolas" w:hAnsi="Consolas"/>
                <w:lang w:val="bg-BG"/>
              </w:rPr>
              <w:t>()</w:t>
            </w:r>
          </w:p>
        </w:tc>
      </w:tr>
      <w:tr w:rsidR="00546B1F" w14:paraId="1FA577DD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3839E225" w14:textId="114008D6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14:paraId="04DDFB39" w14:textId="77777777" w:rsidTr="00546B1F">
        <w:tc>
          <w:tcPr>
            <w:tcW w:w="10422" w:type="dxa"/>
            <w:shd w:val="clear" w:color="auto" w:fill="FFFFFF" w:themeFill="background1"/>
          </w:tcPr>
          <w:p w14:paraId="36DAD9B0" w14:textId="024FBEC3" w:rsidR="00546B1F" w:rsidRPr="00546B1F" w:rsidRDefault="00546B1F" w:rsidP="00546B1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print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relate_recipe_with_chef_by_name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Musaka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, 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Ivan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Zvezdev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))</w:t>
            </w:r>
          </w:p>
        </w:tc>
      </w:tr>
      <w:tr w:rsidR="00546B1F" w14:paraId="30677FBF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66E6696E" w14:textId="2584574C" w:rsidR="00546B1F" w:rsidRPr="00546B1F" w:rsidRDefault="00546B1F" w:rsidP="00546B1F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14:paraId="728B05C2" w14:textId="77777777" w:rsidTr="00546B1F">
        <w:tc>
          <w:tcPr>
            <w:tcW w:w="10422" w:type="dxa"/>
            <w:shd w:val="clear" w:color="auto" w:fill="FFFFFF" w:themeFill="background1"/>
          </w:tcPr>
          <w:p w14:paraId="545F995A" w14:textId="3C138746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Related recipe Musaka with chef Ivan </w:t>
            </w:r>
            <w:proofErr w:type="spellStart"/>
            <w:r w:rsidRPr="00546B1F">
              <w:rPr>
                <w:rFonts w:ascii="Consolas" w:hAnsi="Consolas"/>
              </w:rPr>
              <w:t>Zvezdev</w:t>
            </w:r>
            <w:proofErr w:type="spellEnd"/>
          </w:p>
        </w:tc>
      </w:tr>
      <w:tr w:rsidR="00546B1F" w:rsidRPr="00546B1F" w14:paraId="59F3CEDE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C7BF1B1" w14:textId="77777777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:rsidRPr="00546B1F" w14:paraId="272A3650" w14:textId="77777777" w:rsidTr="00546B1F">
        <w:tc>
          <w:tcPr>
            <w:tcW w:w="10422" w:type="dxa"/>
          </w:tcPr>
          <w:p w14:paraId="795403FF" w14:textId="3B679E0A" w:rsidR="00546B1F" w:rsidRPr="00546B1F" w:rsidRDefault="00546B1F" w:rsidP="00653800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print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relate_recipe_with_chef_by_name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(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Musaka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, "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546B1F">
              <w:rPr>
                <w:rFonts w:ascii="Consolas" w:hAnsi="Consolas" w:cstheme="minorHAnsi"/>
                <w:lang w:val="bg-BG"/>
              </w:rPr>
              <w:t>Uti</w:t>
            </w:r>
            <w:proofErr w:type="spellEnd"/>
            <w:r w:rsidRPr="00546B1F">
              <w:rPr>
                <w:rFonts w:ascii="Consolas" w:hAnsi="Consolas" w:cstheme="minorHAnsi"/>
                <w:lang w:val="bg-BG"/>
              </w:rPr>
              <w:t>"))</w:t>
            </w:r>
          </w:p>
        </w:tc>
      </w:tr>
      <w:tr w:rsidR="00546B1F" w:rsidRPr="00546B1F" w14:paraId="559163E2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9726B77" w14:textId="77777777" w:rsidR="00546B1F" w:rsidRPr="00546B1F" w:rsidRDefault="00546B1F" w:rsidP="00653800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:rsidRPr="00546B1F" w14:paraId="4F938290" w14:textId="77777777" w:rsidTr="00546B1F">
        <w:tc>
          <w:tcPr>
            <w:tcW w:w="10422" w:type="dxa"/>
          </w:tcPr>
          <w:p w14:paraId="3D323B86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Traceback (most recent call last):</w:t>
            </w:r>
          </w:p>
          <w:p w14:paraId="4B22568D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117, in &lt;module&gt;</w:t>
            </w:r>
          </w:p>
          <w:p w14:paraId="7F5F3503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</w:t>
            </w:r>
            <w:proofErr w:type="gramStart"/>
            <w:r w:rsidRPr="00546B1F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546B1F">
              <w:rPr>
                <w:rFonts w:ascii="Consolas" w:hAnsi="Consolas"/>
              </w:rPr>
              <w:t>relate_recipe_with_chef_by_name</w:t>
            </w:r>
            <w:proofErr w:type="spellEnd"/>
            <w:r w:rsidRPr="00546B1F">
              <w:rPr>
                <w:rFonts w:ascii="Consolas" w:hAnsi="Consolas"/>
              </w:rPr>
              <w:t>("Musaka", "Chef Uti"))</w:t>
            </w:r>
          </w:p>
          <w:p w14:paraId="0281B379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      ^^^^^^^^^^^^^^^^^^^^^^^^^^^^^^^^^^^^^^^^^^^^^^^^^^^^^</w:t>
            </w:r>
          </w:p>
          <w:p w14:paraId="44CED45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81, in </w:t>
            </w:r>
            <w:proofErr w:type="spellStart"/>
            <w:r w:rsidRPr="00546B1F">
              <w:rPr>
                <w:rFonts w:ascii="Consolas" w:hAnsi="Consolas"/>
              </w:rPr>
              <w:t>relate_recipe_with_chef_by_</w:t>
            </w:r>
            <w:proofErr w:type="gramStart"/>
            <w:r w:rsidRPr="00546B1F">
              <w:rPr>
                <w:rFonts w:ascii="Consolas" w:hAnsi="Consolas"/>
              </w:rPr>
              <w:t>name</w:t>
            </w:r>
            <w:proofErr w:type="spellEnd"/>
            <w:proofErr w:type="gramEnd"/>
          </w:p>
          <w:p w14:paraId="4DB4EDF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raise </w:t>
            </w:r>
            <w:proofErr w:type="gramStart"/>
            <w:r w:rsidRPr="00546B1F">
              <w:rPr>
                <w:rFonts w:ascii="Consolas" w:hAnsi="Consolas"/>
              </w:rPr>
              <w:t>Exception(</w:t>
            </w:r>
            <w:proofErr w:type="spellStart"/>
            <w:proofErr w:type="gramEnd"/>
            <w:r w:rsidRPr="00546B1F">
              <w:rPr>
                <w:rFonts w:ascii="Consolas" w:hAnsi="Consolas"/>
              </w:rPr>
              <w:t>f'Recipe</w:t>
            </w:r>
            <w:proofErr w:type="spellEnd"/>
            <w:r w:rsidRPr="00546B1F">
              <w:rPr>
                <w:rFonts w:ascii="Consolas" w:hAnsi="Consolas"/>
              </w:rPr>
              <w:t>: {</w:t>
            </w:r>
            <w:proofErr w:type="spellStart"/>
            <w:r w:rsidRPr="00546B1F">
              <w:rPr>
                <w:rFonts w:ascii="Consolas" w:hAnsi="Consolas"/>
              </w:rPr>
              <w:t>recipe_name</w:t>
            </w:r>
            <w:proofErr w:type="spellEnd"/>
            <w:r w:rsidRPr="00546B1F">
              <w:rPr>
                <w:rFonts w:ascii="Consolas" w:hAnsi="Consolas"/>
              </w:rPr>
              <w:t>} already has a related chef')</w:t>
            </w:r>
          </w:p>
          <w:p w14:paraId="45B1C305" w14:textId="3119FDD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Exception: Recipe: Musaka already has a related chef</w:t>
            </w:r>
          </w:p>
        </w:tc>
      </w:tr>
    </w:tbl>
    <w:p w14:paraId="527FF66B" w14:textId="77777777" w:rsidR="008D5BD0" w:rsidRDefault="008D5BD0" w:rsidP="008D5BD0">
      <w:pPr>
        <w:rPr>
          <w:lang w:val="bg-BG"/>
        </w:rPr>
      </w:pPr>
    </w:p>
    <w:p w14:paraId="2436C7BC" w14:textId="77777777" w:rsidR="00D361BD" w:rsidRDefault="00D361BD" w:rsidP="008D5BD0">
      <w:pPr>
        <w:rPr>
          <w:lang w:val="bg-BG"/>
        </w:rPr>
      </w:pPr>
    </w:p>
    <w:p w14:paraId="6837A947" w14:textId="78AE6D7C" w:rsidR="00D361BD" w:rsidRDefault="00D361BD" w:rsidP="00D361BD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</w:pPr>
      <w:r>
        <w:lastRenderedPageBreak/>
        <w:t xml:space="preserve">10. </w:t>
      </w:r>
      <w:r w:rsidR="0018158F">
        <w:t xml:space="preserve">Chef and Recipe Integration </w:t>
      </w:r>
    </w:p>
    <w:p w14:paraId="346F8675" w14:textId="7822E3D9" w:rsidR="00D361BD" w:rsidRDefault="00D361BD" w:rsidP="00D361BD">
      <w:r>
        <w:t>Function: "</w:t>
      </w:r>
      <w:proofErr w:type="spellStart"/>
      <w:r>
        <w:rPr>
          <w:rFonts w:ascii="Consolas" w:hAnsi="Consolas"/>
          <w:b/>
          <w:bCs/>
        </w:rPr>
        <w:t>get_recipes_with_</w:t>
      </w:r>
      <w:proofErr w:type="gramStart"/>
      <w:r>
        <w:rPr>
          <w:rFonts w:ascii="Consolas" w:hAnsi="Consolas"/>
          <w:b/>
          <w:bCs/>
        </w:rPr>
        <w:t>chef</w:t>
      </w:r>
      <w:proofErr w:type="spellEnd"/>
      <w:r w:rsidRPr="008D5BD0">
        <w:rPr>
          <w:rFonts w:ascii="Consolas" w:hAnsi="Consolas"/>
          <w:b/>
          <w:bCs/>
        </w:rPr>
        <w:t>(</w:t>
      </w:r>
      <w:proofErr w:type="gramEnd"/>
      <w:r w:rsidRPr="008D5BD0">
        <w:rPr>
          <w:rFonts w:ascii="Consolas" w:hAnsi="Consolas"/>
          <w:b/>
          <w:bCs/>
        </w:rPr>
        <w:t>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D361BD">
        <w:rPr>
          <w:b/>
          <w:bCs/>
        </w:rPr>
        <w:t>recipe</w:t>
      </w:r>
      <w:r>
        <w:rPr>
          <w:b/>
          <w:bCs/>
        </w:rPr>
        <w:t xml:space="preserve"> names</w:t>
      </w:r>
      <w:r>
        <w:t xml:space="preserve"> with their </w:t>
      </w:r>
      <w:r w:rsidRPr="00D361BD">
        <w:rPr>
          <w:b/>
          <w:bCs/>
        </w:rPr>
        <w:t>related</w:t>
      </w:r>
      <w:r>
        <w:t xml:space="preserve"> </w:t>
      </w:r>
      <w:r w:rsidRPr="00D361BD">
        <w:rPr>
          <w:b/>
          <w:bCs/>
        </w:rPr>
        <w:t>chef</w:t>
      </w:r>
      <w:r>
        <w:rPr>
          <w:b/>
          <w:bCs/>
        </w:rPr>
        <w:t xml:space="preserve"> name</w:t>
      </w:r>
      <w:r>
        <w:t xml:space="preserve"> in the following format:</w:t>
      </w:r>
    </w:p>
    <w:p w14:paraId="2B694A0B" w14:textId="0F879E97" w:rsidR="00D361BD" w:rsidRPr="00D361BD" w:rsidRDefault="00D361BD" w:rsidP="00D361BD">
      <w:pPr>
        <w:pStyle w:val="af0"/>
        <w:numPr>
          <w:ilvl w:val="0"/>
          <w:numId w:val="28"/>
        </w:numPr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>"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recipe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chef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</w:t>
      </w:r>
    </w:p>
    <w:p w14:paraId="7121643B" w14:textId="72AA8B5D" w:rsidR="00D361BD" w:rsidRPr="00D361BD" w:rsidRDefault="00D361BD" w:rsidP="00D361BD">
      <w:pPr>
        <w:pStyle w:val="af0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…</w:t>
      </w:r>
    </w:p>
    <w:p w14:paraId="3A580587" w14:textId="699094A7" w:rsidR="00D361BD" w:rsidRPr="00D361BD" w:rsidRDefault="00D361BD" w:rsidP="00D361BD">
      <w:pPr>
        <w:pStyle w:val="af0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recipe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chef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"</w:t>
      </w:r>
    </w:p>
    <w:p w14:paraId="5F25F9D3" w14:textId="77777777" w:rsidR="0018158F" w:rsidRDefault="0018158F" w:rsidP="0018158F">
      <w:pPr>
        <w:pStyle w:val="3"/>
      </w:pPr>
      <w:r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18158F" w14:paraId="1AE90376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EDFBFD" w14:textId="77777777" w:rsidR="0018158F" w:rsidRPr="00A53F69" w:rsidRDefault="0018158F" w:rsidP="00D057DC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18158F" w14:paraId="5E89233D" w14:textId="77777777" w:rsidTr="00D057DC">
        <w:tc>
          <w:tcPr>
            <w:tcW w:w="10422" w:type="dxa"/>
          </w:tcPr>
          <w:p w14:paraId="78368494" w14:textId="65DE772A" w:rsidR="0018158F" w:rsidRPr="0018158F" w:rsidRDefault="0018158F" w:rsidP="00D057DC">
            <w:pPr>
              <w:rPr>
                <w:rFonts w:ascii="Consolas" w:hAnsi="Consolas"/>
                <w:lang w:val="bg-BG"/>
              </w:rPr>
            </w:pPr>
            <w:r w:rsidRPr="0018158F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ll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bjec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)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rom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).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que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).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e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comm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  <w:t xml:space="preserve">chef1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="Gordon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amsa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2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Juli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ld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3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liver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  <w:t xml:space="preserve">chef4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igell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Laws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>"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ssociate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th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fs</w:t>
            </w:r>
            <w:proofErr w:type="spellEnd"/>
            <w:r w:rsidRPr="0018158F">
              <w:rPr>
                <w:rFonts w:ascii="Consolas" w:hAnsi="Consolas"/>
                <w:lang w:val="bg-BG"/>
              </w:rPr>
              <w:br/>
              <w:t xml:space="preserve">recipe1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ellingt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ille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uf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ushroom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oi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gra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repar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ille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ncas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uf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ry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1.chef = chef1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2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oeu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ourguigno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Red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n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On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rro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low-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h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th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win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vegetabl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2.chef = chef2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3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rbonar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gg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ncett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ees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past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mix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3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4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Flour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ugar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Egg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B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deliciou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4.chef = chef4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 xml:space="preserve">recipe5 =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nam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ikk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asala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gredient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Yogurt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omato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pices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structions</w:t>
            </w:r>
            <w:proofErr w:type="spellEnd"/>
            <w:r w:rsidRPr="0018158F">
              <w:rPr>
                <w:rFonts w:ascii="Consolas" w:hAnsi="Consolas"/>
                <w:lang w:val="bg-BG"/>
              </w:rPr>
              <w:t>="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Marinate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and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ook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in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creamy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tomato</w:t>
            </w:r>
            <w:proofErr w:type="spellEnd"/>
            <w:r w:rsidRPr="0018158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sauce</w:t>
            </w:r>
            <w:proofErr w:type="spellEnd"/>
            <w:r w:rsidRPr="0018158F">
              <w:rPr>
                <w:rFonts w:ascii="Consolas" w:hAnsi="Consolas"/>
                <w:lang w:val="bg-BG"/>
              </w:rPr>
              <w:t>.")</w:t>
            </w:r>
            <w:r w:rsidRPr="0018158F">
              <w:rPr>
                <w:rFonts w:ascii="Consolas" w:hAnsi="Consolas"/>
                <w:lang w:val="bg-BG"/>
              </w:rPr>
              <w:br/>
              <w:t>recipe5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session.add_all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[chef1, chef2, chef3, chef4, recipe1, recipe2, recipe3, recipe4, recipe5]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lastRenderedPageBreak/>
              <w:t>session.commi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</w:t>
            </w:r>
            <w:r w:rsidRPr="0018158F">
              <w:rPr>
                <w:rFonts w:ascii="Consolas" w:hAnsi="Consolas"/>
                <w:lang w:val="bg-BG"/>
              </w:rPr>
              <w:br/>
            </w:r>
            <w:proofErr w:type="spellStart"/>
            <w:r w:rsidRPr="0018158F">
              <w:rPr>
                <w:rFonts w:ascii="Consolas" w:hAnsi="Consolas"/>
                <w:lang w:val="bg-BG"/>
              </w:rPr>
              <w:t>print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</w:t>
            </w:r>
            <w:proofErr w:type="spellStart"/>
            <w:r w:rsidRPr="0018158F">
              <w:rPr>
                <w:rFonts w:ascii="Consolas" w:hAnsi="Consolas"/>
                <w:lang w:val="bg-BG"/>
              </w:rPr>
              <w:t>get_recipes_with_chef</w:t>
            </w:r>
            <w:proofErr w:type="spellEnd"/>
            <w:r w:rsidRPr="0018158F">
              <w:rPr>
                <w:rFonts w:ascii="Consolas" w:hAnsi="Consolas"/>
                <w:lang w:val="bg-BG"/>
              </w:rPr>
              <w:t>())</w:t>
            </w:r>
          </w:p>
        </w:tc>
      </w:tr>
      <w:tr w:rsidR="0018158F" w14:paraId="504958BC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19D691" w14:textId="77777777" w:rsidR="0018158F" w:rsidRPr="00546B1F" w:rsidRDefault="0018158F" w:rsidP="00D057DC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lastRenderedPageBreak/>
              <w:t>Test Code</w:t>
            </w:r>
          </w:p>
        </w:tc>
      </w:tr>
      <w:tr w:rsidR="0018158F" w14:paraId="66A21F70" w14:textId="77777777" w:rsidTr="00D057DC">
        <w:tc>
          <w:tcPr>
            <w:tcW w:w="10422" w:type="dxa"/>
            <w:shd w:val="clear" w:color="auto" w:fill="FFFFFF" w:themeFill="background1"/>
          </w:tcPr>
          <w:p w14:paraId="556D44E0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e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Wellingto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Gordon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amsay</w:t>
            </w:r>
            <w:proofErr w:type="spellEnd"/>
          </w:p>
          <w:p w14:paraId="5BF8244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oeu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ourguigno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uli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ild</w:t>
            </w:r>
            <w:proofErr w:type="spellEnd"/>
          </w:p>
          <w:p w14:paraId="5995C9DB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Spaghetti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arbonar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Oliver</w:t>
            </w:r>
            <w:proofErr w:type="spellEnd"/>
          </w:p>
          <w:p w14:paraId="626DCA9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icken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Tikk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sal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Jami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Oliver</w:t>
            </w:r>
            <w:proofErr w:type="spellEnd"/>
          </w:p>
          <w:p w14:paraId="28DDF8E5" w14:textId="29031D77" w:rsidR="0018158F" w:rsidRPr="00546B1F" w:rsidRDefault="0018158F" w:rsidP="0018158F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Recip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ocolat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ak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made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by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chef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: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Nigella</w:t>
            </w:r>
            <w:proofErr w:type="spellEnd"/>
            <w:r w:rsidRPr="0018158F">
              <w:rPr>
                <w:rFonts w:ascii="Consolas" w:hAnsi="Consolas" w:cstheme="minorHAnsi"/>
                <w:lang w:val="bg-BG"/>
              </w:rPr>
              <w:t xml:space="preserve"> </w:t>
            </w:r>
            <w:proofErr w:type="spellStart"/>
            <w:r w:rsidRPr="0018158F">
              <w:rPr>
                <w:rFonts w:ascii="Consolas" w:hAnsi="Consolas" w:cstheme="minorHAnsi"/>
                <w:lang w:val="bg-BG"/>
              </w:rPr>
              <w:t>Lawson</w:t>
            </w:r>
            <w:proofErr w:type="spellEnd"/>
          </w:p>
        </w:tc>
      </w:tr>
    </w:tbl>
    <w:p w14:paraId="67438EF9" w14:textId="77777777" w:rsidR="00D361BD" w:rsidRPr="008D5BD0" w:rsidRDefault="00D361BD" w:rsidP="008D5BD0">
      <w:pPr>
        <w:rPr>
          <w:lang w:val="bg-BG"/>
        </w:rPr>
      </w:pPr>
    </w:p>
    <w:sectPr w:rsidR="00D361BD" w:rsidRPr="008D5BD0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AE154" w14:textId="77777777" w:rsidR="003701C3" w:rsidRDefault="003701C3">
      <w:pPr>
        <w:spacing w:before="0" w:after="0" w:line="240" w:lineRule="auto"/>
      </w:pPr>
      <w:r>
        <w:separator/>
      </w:r>
    </w:p>
  </w:endnote>
  <w:endnote w:type="continuationSeparator" w:id="0">
    <w:p w14:paraId="5961B097" w14:textId="77777777" w:rsidR="003701C3" w:rsidRDefault="003701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1855BAEB" w:rsidR="00A97999" w:rsidRDefault="00000000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78F420A" wp14:editId="3BED43F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4605" b="17780"/>
              <wp:wrapNone/>
              <wp:docPr id="160170032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E2053" id="Straight Connector 4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" strokecolor="#974706 [1609]" strokeweight=".35mm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12F7085" wp14:editId="64A1B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023224628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F7085" id="Rectangle 3" o:spid="_x0000_s1026" style="position:absolute;margin-left:109pt;margin-top:7pt;width:411.45pt;height:40.5pt;z-index:-50331646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5B0859BB" wp14:editId="3C01510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107121020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59BB" id="Rectangle 2" o:spid="_x0000_s1027" style="position:absolute;margin-left:109.85pt;margin-top:28.05pt;width:40.2pt;height:13.05pt;z-index:-50331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063D8E48" wp14:editId="0AF72B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1225849430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3D8E48" id="Rectangle 1" o:spid="_x0000_s1028" style="position:absolute;margin-left:444.65pt;margin-top:26.95pt;width:70.95pt;height:15.95pt;z-index:-50331645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43E3C" w14:textId="77777777" w:rsidR="003701C3" w:rsidRDefault="003701C3">
      <w:pPr>
        <w:spacing w:before="0" w:after="0" w:line="240" w:lineRule="auto"/>
      </w:pPr>
      <w:r>
        <w:separator/>
      </w:r>
    </w:p>
  </w:footnote>
  <w:footnote w:type="continuationSeparator" w:id="0">
    <w:p w14:paraId="79F0E0B2" w14:textId="77777777" w:rsidR="003701C3" w:rsidRDefault="003701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69A5"/>
    <w:multiLevelType w:val="hybridMultilevel"/>
    <w:tmpl w:val="4CBADA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77835"/>
    <w:multiLevelType w:val="hybridMultilevel"/>
    <w:tmpl w:val="97648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4ED"/>
    <w:multiLevelType w:val="hybridMultilevel"/>
    <w:tmpl w:val="7FC641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90711"/>
    <w:multiLevelType w:val="hybridMultilevel"/>
    <w:tmpl w:val="69A45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D7FF0"/>
    <w:multiLevelType w:val="multilevel"/>
    <w:tmpl w:val="CB3C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30FA"/>
    <w:multiLevelType w:val="hybridMultilevel"/>
    <w:tmpl w:val="4C1C23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14E53"/>
    <w:multiLevelType w:val="hybridMultilevel"/>
    <w:tmpl w:val="063EEC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9D61787"/>
    <w:multiLevelType w:val="multilevel"/>
    <w:tmpl w:val="92E4A124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FAA21B2"/>
    <w:multiLevelType w:val="multilevel"/>
    <w:tmpl w:val="E6700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4951D1"/>
    <w:multiLevelType w:val="multilevel"/>
    <w:tmpl w:val="0E9E260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8862F6"/>
    <w:multiLevelType w:val="multilevel"/>
    <w:tmpl w:val="7766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5B5689"/>
    <w:multiLevelType w:val="hybridMultilevel"/>
    <w:tmpl w:val="1BE0CB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DB53673"/>
    <w:multiLevelType w:val="multilevel"/>
    <w:tmpl w:val="E1A6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3E05B2E"/>
    <w:multiLevelType w:val="hybridMultilevel"/>
    <w:tmpl w:val="6A409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80549"/>
    <w:multiLevelType w:val="hybridMultilevel"/>
    <w:tmpl w:val="06D472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075"/>
    <w:multiLevelType w:val="hybridMultilevel"/>
    <w:tmpl w:val="6E505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81421"/>
    <w:multiLevelType w:val="hybridMultilevel"/>
    <w:tmpl w:val="D9A6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292214"/>
    <w:multiLevelType w:val="hybridMultilevel"/>
    <w:tmpl w:val="2F1810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A3D62"/>
    <w:multiLevelType w:val="hybridMultilevel"/>
    <w:tmpl w:val="247049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D739F"/>
    <w:multiLevelType w:val="multilevel"/>
    <w:tmpl w:val="3A2E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86A4E"/>
    <w:multiLevelType w:val="hybridMultilevel"/>
    <w:tmpl w:val="F8CC70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7" w15:restartNumberingAfterBreak="0">
    <w:nsid w:val="7F3E31CE"/>
    <w:multiLevelType w:val="multilevel"/>
    <w:tmpl w:val="F67A6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4443987">
    <w:abstractNumId w:val="14"/>
  </w:num>
  <w:num w:numId="2" w16cid:durableId="908541172">
    <w:abstractNumId w:val="8"/>
  </w:num>
  <w:num w:numId="3" w16cid:durableId="1590699553">
    <w:abstractNumId w:val="23"/>
  </w:num>
  <w:num w:numId="4" w16cid:durableId="2007440901">
    <w:abstractNumId w:val="26"/>
  </w:num>
  <w:num w:numId="5" w16cid:durableId="1811435432">
    <w:abstractNumId w:val="5"/>
  </w:num>
  <w:num w:numId="6" w16cid:durableId="1328905293">
    <w:abstractNumId w:val="24"/>
  </w:num>
  <w:num w:numId="7" w16cid:durableId="257760686">
    <w:abstractNumId w:val="13"/>
  </w:num>
  <w:num w:numId="8" w16cid:durableId="1661762734">
    <w:abstractNumId w:val="21"/>
  </w:num>
  <w:num w:numId="9" w16cid:durableId="486476006">
    <w:abstractNumId w:val="3"/>
  </w:num>
  <w:num w:numId="10" w16cid:durableId="1811244921">
    <w:abstractNumId w:val="16"/>
  </w:num>
  <w:num w:numId="11" w16cid:durableId="1727139683">
    <w:abstractNumId w:val="1"/>
  </w:num>
  <w:num w:numId="12" w16cid:durableId="79956973">
    <w:abstractNumId w:val="6"/>
  </w:num>
  <w:num w:numId="13" w16cid:durableId="486828099">
    <w:abstractNumId w:val="2"/>
  </w:num>
  <w:num w:numId="14" w16cid:durableId="1524443644">
    <w:abstractNumId w:val="18"/>
  </w:num>
  <w:num w:numId="15" w16cid:durableId="800462737">
    <w:abstractNumId w:val="27"/>
  </w:num>
  <w:num w:numId="16" w16cid:durableId="1265916569">
    <w:abstractNumId w:val="20"/>
  </w:num>
  <w:num w:numId="17" w16cid:durableId="291906409">
    <w:abstractNumId w:val="7"/>
  </w:num>
  <w:num w:numId="18" w16cid:durableId="1562329848">
    <w:abstractNumId w:val="17"/>
  </w:num>
  <w:num w:numId="19" w16cid:durableId="1214004787">
    <w:abstractNumId w:val="15"/>
  </w:num>
  <w:num w:numId="20" w16cid:durableId="1979988002">
    <w:abstractNumId w:val="22"/>
  </w:num>
  <w:num w:numId="21" w16cid:durableId="1124498384">
    <w:abstractNumId w:val="12"/>
  </w:num>
  <w:num w:numId="22" w16cid:durableId="319891091">
    <w:abstractNumId w:val="11"/>
  </w:num>
  <w:num w:numId="23" w16cid:durableId="1373312736">
    <w:abstractNumId w:val="9"/>
  </w:num>
  <w:num w:numId="24" w16cid:durableId="1562518368">
    <w:abstractNumId w:val="4"/>
  </w:num>
  <w:num w:numId="25" w16cid:durableId="1442914719">
    <w:abstractNumId w:val="10"/>
  </w:num>
  <w:num w:numId="26" w16cid:durableId="1982996077">
    <w:abstractNumId w:val="19"/>
  </w:num>
  <w:num w:numId="27" w16cid:durableId="1112477026">
    <w:abstractNumId w:val="0"/>
  </w:num>
  <w:num w:numId="28" w16cid:durableId="1774742875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0D7E"/>
    <w:rsid w:val="000B1AB0"/>
    <w:rsid w:val="000B7BE5"/>
    <w:rsid w:val="000C315F"/>
    <w:rsid w:val="000D4D3A"/>
    <w:rsid w:val="000D7D43"/>
    <w:rsid w:val="000E1E4F"/>
    <w:rsid w:val="000E69E6"/>
    <w:rsid w:val="000F11F4"/>
    <w:rsid w:val="000F7838"/>
    <w:rsid w:val="0010065A"/>
    <w:rsid w:val="00101859"/>
    <w:rsid w:val="001026A2"/>
    <w:rsid w:val="00102DF4"/>
    <w:rsid w:val="0010471C"/>
    <w:rsid w:val="0010694C"/>
    <w:rsid w:val="00106A93"/>
    <w:rsid w:val="00111EB3"/>
    <w:rsid w:val="00117657"/>
    <w:rsid w:val="001203C4"/>
    <w:rsid w:val="00121DA2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67B7B"/>
    <w:rsid w:val="00174467"/>
    <w:rsid w:val="00181396"/>
    <w:rsid w:val="0018158F"/>
    <w:rsid w:val="001858F5"/>
    <w:rsid w:val="001868FB"/>
    <w:rsid w:val="001951F6"/>
    <w:rsid w:val="00195FDC"/>
    <w:rsid w:val="001A4F84"/>
    <w:rsid w:val="001B0489"/>
    <w:rsid w:val="001B2976"/>
    <w:rsid w:val="001B6F79"/>
    <w:rsid w:val="001D26D3"/>
    <w:rsid w:val="001E77B5"/>
    <w:rsid w:val="001F13DA"/>
    <w:rsid w:val="001F1CD2"/>
    <w:rsid w:val="001F28F1"/>
    <w:rsid w:val="00203663"/>
    <w:rsid w:val="00204D19"/>
    <w:rsid w:val="00206545"/>
    <w:rsid w:val="00215CDD"/>
    <w:rsid w:val="0021715C"/>
    <w:rsid w:val="00220087"/>
    <w:rsid w:val="00220FCA"/>
    <w:rsid w:val="00223AA6"/>
    <w:rsid w:val="0022468A"/>
    <w:rsid w:val="00231461"/>
    <w:rsid w:val="00232694"/>
    <w:rsid w:val="00232BFC"/>
    <w:rsid w:val="00235E10"/>
    <w:rsid w:val="002430BF"/>
    <w:rsid w:val="00256AF7"/>
    <w:rsid w:val="00261A6E"/>
    <w:rsid w:val="00261C8F"/>
    <w:rsid w:val="00262C81"/>
    <w:rsid w:val="0026456E"/>
    <w:rsid w:val="00265A71"/>
    <w:rsid w:val="00267678"/>
    <w:rsid w:val="00267899"/>
    <w:rsid w:val="00267A2C"/>
    <w:rsid w:val="00270A75"/>
    <w:rsid w:val="002726DE"/>
    <w:rsid w:val="00274CA8"/>
    <w:rsid w:val="00285768"/>
    <w:rsid w:val="00286878"/>
    <w:rsid w:val="002934FE"/>
    <w:rsid w:val="002A50C2"/>
    <w:rsid w:val="002A60C9"/>
    <w:rsid w:val="002B0DCF"/>
    <w:rsid w:val="002C06C7"/>
    <w:rsid w:val="002C28FC"/>
    <w:rsid w:val="002D1929"/>
    <w:rsid w:val="002D1E56"/>
    <w:rsid w:val="002D3702"/>
    <w:rsid w:val="002D4014"/>
    <w:rsid w:val="002D4423"/>
    <w:rsid w:val="002E56B5"/>
    <w:rsid w:val="002F0BEA"/>
    <w:rsid w:val="002F7A98"/>
    <w:rsid w:val="003009EF"/>
    <w:rsid w:val="0030197D"/>
    <w:rsid w:val="00307EC5"/>
    <w:rsid w:val="00312CE4"/>
    <w:rsid w:val="00315AEB"/>
    <w:rsid w:val="00337CCD"/>
    <w:rsid w:val="0034212A"/>
    <w:rsid w:val="00342D38"/>
    <w:rsid w:val="0034795C"/>
    <w:rsid w:val="00350DAE"/>
    <w:rsid w:val="00351B5E"/>
    <w:rsid w:val="003574A8"/>
    <w:rsid w:val="00360F5B"/>
    <w:rsid w:val="0036164B"/>
    <w:rsid w:val="003701C3"/>
    <w:rsid w:val="0039382F"/>
    <w:rsid w:val="003A5DCB"/>
    <w:rsid w:val="003B0445"/>
    <w:rsid w:val="003B2B05"/>
    <w:rsid w:val="003B30CD"/>
    <w:rsid w:val="003C294C"/>
    <w:rsid w:val="003C319E"/>
    <w:rsid w:val="003C3702"/>
    <w:rsid w:val="003E150C"/>
    <w:rsid w:val="003E5A27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661D5"/>
    <w:rsid w:val="00467203"/>
    <w:rsid w:val="004805A5"/>
    <w:rsid w:val="004809CF"/>
    <w:rsid w:val="00483471"/>
    <w:rsid w:val="0048689F"/>
    <w:rsid w:val="00487623"/>
    <w:rsid w:val="00495866"/>
    <w:rsid w:val="004A5B9F"/>
    <w:rsid w:val="004B4BC8"/>
    <w:rsid w:val="004C13A7"/>
    <w:rsid w:val="004D34B1"/>
    <w:rsid w:val="004D5D50"/>
    <w:rsid w:val="004E1407"/>
    <w:rsid w:val="004F0229"/>
    <w:rsid w:val="004F7E89"/>
    <w:rsid w:val="005001D6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46B1F"/>
    <w:rsid w:val="005516C6"/>
    <w:rsid w:val="0055464A"/>
    <w:rsid w:val="0056749C"/>
    <w:rsid w:val="00573AEC"/>
    <w:rsid w:val="00591118"/>
    <w:rsid w:val="0059125E"/>
    <w:rsid w:val="00593A73"/>
    <w:rsid w:val="005A1D76"/>
    <w:rsid w:val="005A4199"/>
    <w:rsid w:val="005B451F"/>
    <w:rsid w:val="005B76D8"/>
    <w:rsid w:val="005C17C3"/>
    <w:rsid w:val="005C3E4D"/>
    <w:rsid w:val="005D54B5"/>
    <w:rsid w:val="005D5D58"/>
    <w:rsid w:val="005D6035"/>
    <w:rsid w:val="005D799A"/>
    <w:rsid w:val="005F1087"/>
    <w:rsid w:val="005F3806"/>
    <w:rsid w:val="006055B8"/>
    <w:rsid w:val="00607DDA"/>
    <w:rsid w:val="006232C6"/>
    <w:rsid w:val="00623BDE"/>
    <w:rsid w:val="006263FC"/>
    <w:rsid w:val="00627BC8"/>
    <w:rsid w:val="006338F5"/>
    <w:rsid w:val="0063448E"/>
    <w:rsid w:val="00635C50"/>
    <w:rsid w:val="00636A77"/>
    <w:rsid w:val="00637712"/>
    <w:rsid w:val="00643347"/>
    <w:rsid w:val="00655759"/>
    <w:rsid w:val="00665AF3"/>
    <w:rsid w:val="0066691D"/>
    <w:rsid w:val="00670507"/>
    <w:rsid w:val="00671152"/>
    <w:rsid w:val="00681B56"/>
    <w:rsid w:val="00683AF4"/>
    <w:rsid w:val="00686A37"/>
    <w:rsid w:val="0069069E"/>
    <w:rsid w:val="00690F25"/>
    <w:rsid w:val="006B06E7"/>
    <w:rsid w:val="006B4A9B"/>
    <w:rsid w:val="006C2104"/>
    <w:rsid w:val="006C48FF"/>
    <w:rsid w:val="006C5E4F"/>
    <w:rsid w:val="006D04CD"/>
    <w:rsid w:val="006D3FA8"/>
    <w:rsid w:val="006D49B3"/>
    <w:rsid w:val="006E00D9"/>
    <w:rsid w:val="006F2C7A"/>
    <w:rsid w:val="00704CDC"/>
    <w:rsid w:val="00704D55"/>
    <w:rsid w:val="007101EA"/>
    <w:rsid w:val="0071495B"/>
    <w:rsid w:val="0071793C"/>
    <w:rsid w:val="00720AE0"/>
    <w:rsid w:val="00736C8B"/>
    <w:rsid w:val="0074077F"/>
    <w:rsid w:val="007424A5"/>
    <w:rsid w:val="00752305"/>
    <w:rsid w:val="0075496A"/>
    <w:rsid w:val="00762630"/>
    <w:rsid w:val="00771E0E"/>
    <w:rsid w:val="0078359F"/>
    <w:rsid w:val="007937EF"/>
    <w:rsid w:val="007949C8"/>
    <w:rsid w:val="00796052"/>
    <w:rsid w:val="007B1959"/>
    <w:rsid w:val="007B2176"/>
    <w:rsid w:val="007C22EA"/>
    <w:rsid w:val="007C26F0"/>
    <w:rsid w:val="007D01DC"/>
    <w:rsid w:val="007D0AA9"/>
    <w:rsid w:val="007D48D6"/>
    <w:rsid w:val="007E3F8B"/>
    <w:rsid w:val="007F067A"/>
    <w:rsid w:val="007F4326"/>
    <w:rsid w:val="007F62AC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55557"/>
    <w:rsid w:val="00860983"/>
    <w:rsid w:val="00863862"/>
    <w:rsid w:val="00863D3D"/>
    <w:rsid w:val="00867F16"/>
    <w:rsid w:val="008755CE"/>
    <w:rsid w:val="008760BD"/>
    <w:rsid w:val="008841A0"/>
    <w:rsid w:val="0088572A"/>
    <w:rsid w:val="008900A1"/>
    <w:rsid w:val="00890786"/>
    <w:rsid w:val="0089330E"/>
    <w:rsid w:val="00896E7D"/>
    <w:rsid w:val="008A238D"/>
    <w:rsid w:val="008A4955"/>
    <w:rsid w:val="008A5442"/>
    <w:rsid w:val="008A68F1"/>
    <w:rsid w:val="008B2C1F"/>
    <w:rsid w:val="008C3247"/>
    <w:rsid w:val="008C7833"/>
    <w:rsid w:val="008D131F"/>
    <w:rsid w:val="008D4719"/>
    <w:rsid w:val="008D5BD0"/>
    <w:rsid w:val="008D7395"/>
    <w:rsid w:val="008E3EF7"/>
    <w:rsid w:val="008F322E"/>
    <w:rsid w:val="00915B47"/>
    <w:rsid w:val="0092300F"/>
    <w:rsid w:val="00923D38"/>
    <w:rsid w:val="009242EA"/>
    <w:rsid w:val="00927B67"/>
    <w:rsid w:val="009305A6"/>
    <w:rsid w:val="009309D0"/>
    <w:rsid w:val="00937D60"/>
    <w:rsid w:val="009410E3"/>
    <w:rsid w:val="0094194D"/>
    <w:rsid w:val="00944E1E"/>
    <w:rsid w:val="00950D7B"/>
    <w:rsid w:val="00956E22"/>
    <w:rsid w:val="0096763F"/>
    <w:rsid w:val="00970261"/>
    <w:rsid w:val="00975D8B"/>
    <w:rsid w:val="00977D96"/>
    <w:rsid w:val="00981B0F"/>
    <w:rsid w:val="00984D6C"/>
    <w:rsid w:val="009A0EC6"/>
    <w:rsid w:val="009D7D04"/>
    <w:rsid w:val="009F2908"/>
    <w:rsid w:val="009F3187"/>
    <w:rsid w:val="009F333C"/>
    <w:rsid w:val="00A06008"/>
    <w:rsid w:val="00A06ECA"/>
    <w:rsid w:val="00A21BB6"/>
    <w:rsid w:val="00A305AF"/>
    <w:rsid w:val="00A371EF"/>
    <w:rsid w:val="00A421F2"/>
    <w:rsid w:val="00A45E91"/>
    <w:rsid w:val="00A53F69"/>
    <w:rsid w:val="00A559FA"/>
    <w:rsid w:val="00A6187A"/>
    <w:rsid w:val="00A6570B"/>
    <w:rsid w:val="00A66A73"/>
    <w:rsid w:val="00A71C90"/>
    <w:rsid w:val="00A823A6"/>
    <w:rsid w:val="00A84957"/>
    <w:rsid w:val="00A85686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3EC0"/>
    <w:rsid w:val="00B07926"/>
    <w:rsid w:val="00B219EE"/>
    <w:rsid w:val="00B26BFD"/>
    <w:rsid w:val="00B30832"/>
    <w:rsid w:val="00B31D1A"/>
    <w:rsid w:val="00B34652"/>
    <w:rsid w:val="00B34DB9"/>
    <w:rsid w:val="00B43F42"/>
    <w:rsid w:val="00B44853"/>
    <w:rsid w:val="00B46920"/>
    <w:rsid w:val="00B46AAF"/>
    <w:rsid w:val="00B47150"/>
    <w:rsid w:val="00B471C0"/>
    <w:rsid w:val="00B51026"/>
    <w:rsid w:val="00B65B82"/>
    <w:rsid w:val="00B76FDC"/>
    <w:rsid w:val="00B823C4"/>
    <w:rsid w:val="00BA3524"/>
    <w:rsid w:val="00BB0E0A"/>
    <w:rsid w:val="00BB1A0A"/>
    <w:rsid w:val="00BB4B3C"/>
    <w:rsid w:val="00BB5B37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1034"/>
    <w:rsid w:val="00C03D74"/>
    <w:rsid w:val="00C07C5B"/>
    <w:rsid w:val="00C17C37"/>
    <w:rsid w:val="00C20F7A"/>
    <w:rsid w:val="00C217D6"/>
    <w:rsid w:val="00C22C92"/>
    <w:rsid w:val="00C247F6"/>
    <w:rsid w:val="00C3681B"/>
    <w:rsid w:val="00C4027D"/>
    <w:rsid w:val="00C41545"/>
    <w:rsid w:val="00C65029"/>
    <w:rsid w:val="00C801F9"/>
    <w:rsid w:val="00C85EB8"/>
    <w:rsid w:val="00C91DC8"/>
    <w:rsid w:val="00C94198"/>
    <w:rsid w:val="00C945D3"/>
    <w:rsid w:val="00C97A2A"/>
    <w:rsid w:val="00CA6320"/>
    <w:rsid w:val="00CB1F09"/>
    <w:rsid w:val="00CC0163"/>
    <w:rsid w:val="00CD2DD4"/>
    <w:rsid w:val="00CD4776"/>
    <w:rsid w:val="00CE03B3"/>
    <w:rsid w:val="00CE54ED"/>
    <w:rsid w:val="00D03AAC"/>
    <w:rsid w:val="00D05788"/>
    <w:rsid w:val="00D0700C"/>
    <w:rsid w:val="00D21109"/>
    <w:rsid w:val="00D322B0"/>
    <w:rsid w:val="00D356B2"/>
    <w:rsid w:val="00D361BD"/>
    <w:rsid w:val="00D42A40"/>
    <w:rsid w:val="00D46342"/>
    <w:rsid w:val="00D508F7"/>
    <w:rsid w:val="00D63CBD"/>
    <w:rsid w:val="00D6407F"/>
    <w:rsid w:val="00D64241"/>
    <w:rsid w:val="00D664CF"/>
    <w:rsid w:val="00D70785"/>
    <w:rsid w:val="00D75B55"/>
    <w:rsid w:val="00D82963"/>
    <w:rsid w:val="00D9073C"/>
    <w:rsid w:val="00D940C1"/>
    <w:rsid w:val="00DA69DC"/>
    <w:rsid w:val="00DA6FDA"/>
    <w:rsid w:val="00DB1C5C"/>
    <w:rsid w:val="00DB5FBF"/>
    <w:rsid w:val="00DC002B"/>
    <w:rsid w:val="00DC2705"/>
    <w:rsid w:val="00DD6B44"/>
    <w:rsid w:val="00DE0669"/>
    <w:rsid w:val="00DE31E8"/>
    <w:rsid w:val="00E073F2"/>
    <w:rsid w:val="00E21931"/>
    <w:rsid w:val="00E234A7"/>
    <w:rsid w:val="00E3317B"/>
    <w:rsid w:val="00E46EFF"/>
    <w:rsid w:val="00E56910"/>
    <w:rsid w:val="00E57DBB"/>
    <w:rsid w:val="00E60F71"/>
    <w:rsid w:val="00E65C5D"/>
    <w:rsid w:val="00E937E1"/>
    <w:rsid w:val="00E946B4"/>
    <w:rsid w:val="00EA1328"/>
    <w:rsid w:val="00EA1565"/>
    <w:rsid w:val="00EA3DBF"/>
    <w:rsid w:val="00EA54A7"/>
    <w:rsid w:val="00EB570B"/>
    <w:rsid w:val="00EC6585"/>
    <w:rsid w:val="00ED0748"/>
    <w:rsid w:val="00ED470D"/>
    <w:rsid w:val="00ED6E52"/>
    <w:rsid w:val="00EE106E"/>
    <w:rsid w:val="00EE631E"/>
    <w:rsid w:val="00EE7815"/>
    <w:rsid w:val="00F06159"/>
    <w:rsid w:val="00F06E66"/>
    <w:rsid w:val="00F0755C"/>
    <w:rsid w:val="00F201D9"/>
    <w:rsid w:val="00F21A34"/>
    <w:rsid w:val="00F27467"/>
    <w:rsid w:val="00F56AE3"/>
    <w:rsid w:val="00F828AF"/>
    <w:rsid w:val="00F82D88"/>
    <w:rsid w:val="00F919CE"/>
    <w:rsid w:val="00F943B5"/>
    <w:rsid w:val="00F9759E"/>
    <w:rsid w:val="00FA0396"/>
    <w:rsid w:val="00FA0A95"/>
    <w:rsid w:val="00FB1A42"/>
    <w:rsid w:val="00FB3267"/>
    <w:rsid w:val="00FC19B4"/>
    <w:rsid w:val="00FD2F71"/>
    <w:rsid w:val="00FD64E9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158F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2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3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5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9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5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6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54</Words>
  <Characters>9560</Characters>
  <Application>Microsoft Office Word</Application>
  <DocSecurity>0</DocSecurity>
  <Lines>305</Lines>
  <Paragraphs>13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Kaloian Milchev</cp:lastModifiedBy>
  <cp:revision>2</cp:revision>
  <cp:lastPrinted>2015-10-26T22:35:00Z</cp:lastPrinted>
  <dcterms:created xsi:type="dcterms:W3CDTF">2023-11-16T15:51:00Z</dcterms:created>
  <dcterms:modified xsi:type="dcterms:W3CDTF">2023-11-16T15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